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066" w:rsidRPr="005A025E" w:rsidRDefault="001D066D" w:rsidP="003D4066">
      <w:pPr>
        <w:jc w:val="center"/>
        <w:rPr>
          <w:b/>
          <w:sz w:val="24"/>
        </w:rPr>
      </w:pPr>
      <w:r w:rsidRPr="005A025E">
        <w:rPr>
          <w:rFonts w:hint="eastAsia"/>
          <w:b/>
          <w:sz w:val="24"/>
        </w:rPr>
        <w:t>结核分枝杆菌</w:t>
      </w:r>
      <w:r w:rsidR="00206B94" w:rsidRPr="005A025E">
        <w:rPr>
          <w:rFonts w:hint="eastAsia"/>
          <w:b/>
          <w:sz w:val="24"/>
        </w:rPr>
        <w:t>耐药检测分析</w:t>
      </w:r>
      <w:r w:rsidR="00061F81" w:rsidRPr="005A025E">
        <w:rPr>
          <w:rFonts w:hint="eastAsia"/>
          <w:b/>
          <w:sz w:val="24"/>
        </w:rPr>
        <w:t>流程</w:t>
      </w:r>
      <w:r w:rsidR="005A025E">
        <w:rPr>
          <w:rFonts w:hint="eastAsia"/>
          <w:b/>
          <w:sz w:val="24"/>
        </w:rPr>
        <w:t>准确性</w:t>
      </w:r>
      <w:r w:rsidR="00061F81" w:rsidRPr="005A025E">
        <w:rPr>
          <w:rFonts w:hint="eastAsia"/>
          <w:b/>
          <w:sz w:val="24"/>
        </w:rPr>
        <w:t>测试方案</w:t>
      </w:r>
    </w:p>
    <w:p w:rsidR="00061F81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</w:rPr>
      </w:pPr>
      <w:r w:rsidRPr="00B85375">
        <w:rPr>
          <w:rFonts w:hint="eastAsia"/>
          <w:b/>
          <w:sz w:val="22"/>
        </w:rPr>
        <w:t>项目简介</w:t>
      </w:r>
    </w:p>
    <w:p w:rsidR="00B610FB" w:rsidRPr="003C68FE" w:rsidRDefault="001D066D" w:rsidP="00457F19">
      <w:pPr>
        <w:ind w:firstLine="360"/>
      </w:pPr>
      <w:r>
        <w:rPr>
          <w:rFonts w:hint="eastAsia"/>
        </w:rPr>
        <w:t>结核分枝杆菌</w:t>
      </w:r>
      <w:r w:rsidR="00206B94">
        <w:rPr>
          <w:rFonts w:hint="eastAsia"/>
        </w:rPr>
        <w:t>耐药</w:t>
      </w:r>
      <w:r w:rsidR="00C92E56">
        <w:rPr>
          <w:rFonts w:hint="eastAsia"/>
        </w:rPr>
        <w:t>检测</w:t>
      </w:r>
      <w:r w:rsidR="00171E57">
        <w:rPr>
          <w:rFonts w:hint="eastAsia"/>
        </w:rPr>
        <w:t>技术</w:t>
      </w:r>
      <w:r w:rsidR="00C92E56">
        <w:rPr>
          <w:rFonts w:hint="eastAsia"/>
        </w:rPr>
        <w:t>是</w:t>
      </w:r>
      <w:r w:rsidR="00206B94">
        <w:rPr>
          <w:rFonts w:hint="eastAsia"/>
        </w:rPr>
        <w:t>利用二代测序技术对结核菌进行测序，</w:t>
      </w:r>
      <w:r w:rsidR="00171E57">
        <w:rPr>
          <w:rFonts w:hint="eastAsia"/>
        </w:rPr>
        <w:t>并对结核分枝杆菌样本中</w:t>
      </w:r>
      <w:r w:rsidR="00455F3B" w:rsidRPr="00455F3B">
        <w:rPr>
          <w:rFonts w:hint="eastAsia"/>
        </w:rPr>
        <w:t>多个基因、位点的耐药变异</w:t>
      </w:r>
      <w:r w:rsidR="00171E57">
        <w:rPr>
          <w:rFonts w:hint="eastAsia"/>
        </w:rPr>
        <w:t>的检测</w:t>
      </w:r>
      <w:r w:rsidR="00455F3B">
        <w:rPr>
          <w:rFonts w:hint="eastAsia"/>
        </w:rPr>
        <w:t>，现</w:t>
      </w:r>
      <w:r w:rsidR="00457F19">
        <w:rPr>
          <w:rFonts w:hint="eastAsia"/>
        </w:rPr>
        <w:t>需要对</w:t>
      </w:r>
      <w:r w:rsidR="00007520">
        <w:rPr>
          <w:rFonts w:hint="eastAsia"/>
        </w:rPr>
        <w:t>流程中结核分枝杆菌鉴定的结果</w:t>
      </w:r>
      <w:r w:rsidR="00457F19">
        <w:rPr>
          <w:rFonts w:hint="eastAsia"/>
        </w:rPr>
        <w:t>准确性进行评估。</w:t>
      </w:r>
    </w:p>
    <w:p w:rsidR="003D4066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457F19" w:rsidRPr="00457F19" w:rsidRDefault="005E215D" w:rsidP="00455F3B">
      <w:pPr>
        <w:ind w:left="360"/>
      </w:pPr>
      <w:r>
        <w:rPr>
          <w:rFonts w:hint="eastAsia"/>
        </w:rPr>
        <w:t>下载网上（NCBI）数据库中的参考序列，</w:t>
      </w:r>
      <w:r w:rsidR="00007520">
        <w:rPr>
          <w:rFonts w:hint="eastAsia"/>
        </w:rPr>
        <w:t>模拟出结核分枝杆菌（</w:t>
      </w:r>
      <w:r w:rsidR="00007520" w:rsidRPr="00061F81">
        <w:t>mycobacterium tuberculosis</w:t>
      </w:r>
      <w:r w:rsidR="00007520">
        <w:rPr>
          <w:rFonts w:hint="eastAsia"/>
        </w:rPr>
        <w:t>，</w:t>
      </w:r>
      <w:r w:rsidR="00EC7D52">
        <w:rPr>
          <w:rFonts w:hint="eastAsia"/>
        </w:rPr>
        <w:t>M</w:t>
      </w:r>
      <w:r w:rsidR="00007520">
        <w:rPr>
          <w:rFonts w:hint="eastAsia"/>
        </w:rPr>
        <w:t>TB</w:t>
      </w:r>
      <w:r w:rsidR="00F66C62">
        <w:rPr>
          <w:rFonts w:hint="eastAsia"/>
        </w:rPr>
        <w:t>），</w:t>
      </w:r>
      <w:r w:rsidR="00007520">
        <w:rPr>
          <w:rFonts w:hint="eastAsia"/>
        </w:rPr>
        <w:t>非结核分枝杆菌（</w:t>
      </w:r>
      <w:r w:rsidR="00EC7D52" w:rsidRPr="00EC7D52">
        <w:t>Nontuberculosis mycobacteria, NTM</w:t>
      </w:r>
      <w:r w:rsidR="00007520">
        <w:rPr>
          <w:rFonts w:hint="eastAsia"/>
        </w:rPr>
        <w:t>）</w:t>
      </w:r>
      <w:r w:rsidR="00F66C62">
        <w:rPr>
          <w:rFonts w:hint="eastAsia"/>
        </w:rPr>
        <w:t>和其他细菌或病毒</w:t>
      </w:r>
      <w:r w:rsidR="00455F3B">
        <w:rPr>
          <w:rFonts w:hint="eastAsia"/>
        </w:rPr>
        <w:t>的数据，进行多次重复测试，</w:t>
      </w:r>
      <w:r w:rsidR="00171E57">
        <w:rPr>
          <w:rFonts w:hint="eastAsia"/>
        </w:rPr>
        <w:t>最终得到测试结果</w:t>
      </w:r>
      <w:r w:rsidR="00455F3B">
        <w:rPr>
          <w:rFonts w:hint="eastAsia"/>
        </w:rPr>
        <w:t>。</w:t>
      </w:r>
      <w:r w:rsidR="005A025E">
        <w:rPr>
          <w:rFonts w:hint="eastAsia"/>
        </w:rPr>
        <w:t>若测试结果与预期结果偏差大于5%的阈值，则认为</w:t>
      </w:r>
      <w:r w:rsidR="00226F0B">
        <w:rPr>
          <w:rFonts w:hint="eastAsia"/>
        </w:rPr>
        <w:t>该样本的单次测试</w:t>
      </w:r>
      <w:r w:rsidR="005A025E">
        <w:rPr>
          <w:rFonts w:hint="eastAsia"/>
        </w:rPr>
        <w:t>不合格</w:t>
      </w:r>
      <w:r w:rsidR="00226F0B">
        <w:rPr>
          <w:rFonts w:hint="eastAsia"/>
        </w:rPr>
        <w:t>。</w:t>
      </w:r>
    </w:p>
    <w:p w:rsidR="003D4066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</w:t>
      </w:r>
      <w:r w:rsidR="00455F3B" w:rsidRPr="00B85375">
        <w:rPr>
          <w:rFonts w:hint="eastAsia"/>
          <w:b/>
          <w:sz w:val="22"/>
        </w:rPr>
        <w:t>试数据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在NCBI上</w:t>
      </w:r>
      <w:r w:rsidR="00553C35">
        <w:rPr>
          <w:rFonts w:hint="eastAsia"/>
        </w:rPr>
        <w:t>搜索并</w:t>
      </w:r>
      <w:r w:rsidR="00007520">
        <w:rPr>
          <w:rFonts w:hint="eastAsia"/>
        </w:rPr>
        <w:t>下载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 w:rsidR="00226F0B">
        <w:rPr>
          <w:rFonts w:hint="eastAsia"/>
        </w:rPr>
        <w:t>样本，</w:t>
      </w:r>
      <w:r w:rsidR="002E3B76">
        <w:rPr>
          <w:rFonts w:hint="eastAsia"/>
        </w:rPr>
        <w:t>NTM</w:t>
      </w:r>
      <w:r w:rsidR="00226F0B">
        <w:rPr>
          <w:rFonts w:hint="eastAsia"/>
        </w:rPr>
        <w:t>样本，10种其他病原菌物种的</w:t>
      </w:r>
      <w:r w:rsidR="00007520">
        <w:rPr>
          <w:rFonts w:hint="eastAsia"/>
        </w:rPr>
        <w:t>全基因组</w:t>
      </w:r>
      <w:r w:rsidR="008676E8">
        <w:rPr>
          <w:rFonts w:hint="eastAsia"/>
        </w:rPr>
        <w:t>序列</w:t>
      </w:r>
      <w:r>
        <w:rPr>
          <w:rFonts w:hint="eastAsia"/>
        </w:rPr>
        <w:t>。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下载序列进行预处理</w:t>
      </w:r>
      <w:r w:rsidR="00553C35">
        <w:rPr>
          <w:rFonts w:hint="eastAsia"/>
        </w:rPr>
        <w:t>，将不符合条件的序列进行剔除，筛选条件如下</w:t>
      </w:r>
      <w:r w:rsidR="00B92F88">
        <w:rPr>
          <w:rFonts w:hint="eastAsia"/>
        </w:rPr>
        <w:t>：非全长序列</w:t>
      </w:r>
      <w:r w:rsidR="00553C35">
        <w:rPr>
          <w:rFonts w:hint="eastAsia"/>
        </w:rPr>
        <w:t>，非DNA序列，非</w:t>
      </w:r>
      <w:r w:rsidR="00EC7D52">
        <w:rPr>
          <w:rFonts w:hint="eastAsia"/>
        </w:rPr>
        <w:t>MTB</w:t>
      </w:r>
      <w:r w:rsidR="00F542CB">
        <w:rPr>
          <w:rFonts w:hint="eastAsia"/>
        </w:rPr>
        <w:t>或NTM</w:t>
      </w:r>
      <w:r w:rsidR="00553C35">
        <w:rPr>
          <w:rFonts w:hint="eastAsia"/>
        </w:rPr>
        <w:t>物种等</w:t>
      </w:r>
      <w:r>
        <w:rPr>
          <w:rFonts w:hint="eastAsia"/>
        </w:rPr>
        <w:t>。</w:t>
      </w:r>
    </w:p>
    <w:p w:rsidR="003D4066" w:rsidRPr="00B85375" w:rsidRDefault="00455F3B" w:rsidP="003D4066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试</w:t>
      </w:r>
      <w:r w:rsidR="003D4066" w:rsidRPr="00B85375">
        <w:rPr>
          <w:rFonts w:hint="eastAsia"/>
          <w:b/>
          <w:sz w:val="22"/>
        </w:rPr>
        <w:t>方法</w:t>
      </w:r>
    </w:p>
    <w:p w:rsidR="008A64EF" w:rsidRDefault="00061F81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</w:t>
      </w:r>
      <w:r w:rsidR="0044303D">
        <w:rPr>
          <w:rFonts w:hint="eastAsia"/>
        </w:rPr>
        <w:t>预处理后的序列</w:t>
      </w:r>
      <w:r w:rsidR="000D6532">
        <w:rPr>
          <w:rFonts w:hint="eastAsia"/>
        </w:rPr>
        <w:t>随机</w:t>
      </w:r>
      <w:r>
        <w:rPr>
          <w:rFonts w:hint="eastAsia"/>
        </w:rPr>
        <w:t>打断成fastq</w:t>
      </w:r>
      <w:r w:rsidR="00B92F88">
        <w:rPr>
          <w:rFonts w:hint="eastAsia"/>
        </w:rPr>
        <w:t>格式</w:t>
      </w:r>
      <w:r w:rsidR="00171E57">
        <w:rPr>
          <w:rFonts w:hint="eastAsia"/>
        </w:rPr>
        <w:t>。需要模拟两种平台的数据：BGISEQ-</w:t>
      </w:r>
      <w:r w:rsidR="00171E57">
        <w:t>500</w:t>
      </w:r>
      <w:r w:rsidR="00171E57">
        <w:rPr>
          <w:rFonts w:hint="eastAsia"/>
        </w:rPr>
        <w:t>数据为PE100，</w:t>
      </w:r>
      <w:r w:rsidR="00B000BB">
        <w:rPr>
          <w:rFonts w:hint="eastAsia"/>
        </w:rPr>
        <w:t>样本</w:t>
      </w:r>
      <w:r w:rsidR="00171E57">
        <w:rPr>
          <w:rFonts w:hint="eastAsia"/>
        </w:rPr>
        <w:t>的错误率为</w:t>
      </w:r>
      <w:r w:rsidR="00C006AC">
        <w:rPr>
          <w:rFonts w:hint="eastAsia"/>
        </w:rPr>
        <w:t>10%</w:t>
      </w:r>
      <w:r w:rsidR="000D6532">
        <w:rPr>
          <w:rFonts w:hint="eastAsia"/>
        </w:rPr>
        <w:t>，</w:t>
      </w:r>
      <w:r w:rsidR="00CA00DD">
        <w:t>B</w:t>
      </w:r>
      <w:r w:rsidR="000D6532">
        <w:rPr>
          <w:rFonts w:hint="eastAsia"/>
        </w:rPr>
        <w:t>GISEQ-50平台数据为SE50，</w:t>
      </w:r>
      <w:r w:rsidR="00B000BB">
        <w:rPr>
          <w:rFonts w:hint="eastAsia"/>
        </w:rPr>
        <w:t>样本错误率</w:t>
      </w:r>
      <w:r w:rsidR="008A64EF">
        <w:rPr>
          <w:rFonts w:hint="eastAsia"/>
        </w:rPr>
        <w:t>为</w:t>
      </w:r>
      <w:r w:rsidR="00C006AC">
        <w:t>10</w:t>
      </w:r>
      <w:r w:rsidR="000D6532">
        <w:rPr>
          <w:rFonts w:hint="eastAsia"/>
        </w:rPr>
        <w:t>%。</w:t>
      </w:r>
      <w:r w:rsidR="00B92F88">
        <w:rPr>
          <w:rFonts w:hint="eastAsia"/>
        </w:rPr>
        <w:t>每个fastq数据量为1G</w:t>
      </w:r>
      <w:r w:rsidR="005E215D">
        <w:rPr>
          <w:rFonts w:hint="eastAsia"/>
        </w:rPr>
        <w:t>，再根据如下条件按比例混合。</w:t>
      </w:r>
    </w:p>
    <w:p w:rsidR="008A64EF" w:rsidRDefault="00B92F88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打断后的样本分为</w:t>
      </w:r>
      <w:r w:rsidR="002E3B76">
        <w:rPr>
          <w:rFonts w:hint="eastAsia"/>
        </w:rPr>
        <w:t>纯</w:t>
      </w:r>
      <w:r w:rsidR="00EC7D52">
        <w:rPr>
          <w:rFonts w:hint="eastAsia"/>
        </w:rPr>
        <w:t>M</w:t>
      </w:r>
      <w:r w:rsidR="002E3B76">
        <w:rPr>
          <w:rFonts w:hint="eastAsia"/>
        </w:rPr>
        <w:t>TB样本</w:t>
      </w:r>
      <w:r w:rsidR="00EC7D52">
        <w:rPr>
          <w:rFonts w:hint="eastAsia"/>
        </w:rPr>
        <w:t>（</w:t>
      </w:r>
      <w:r w:rsidR="00C66CF4">
        <w:rPr>
          <w:rFonts w:hint="eastAsia"/>
        </w:rPr>
        <w:t>173</w:t>
      </w:r>
      <w:r w:rsidR="00EC7D52">
        <w:rPr>
          <w:rFonts w:hint="eastAsia"/>
        </w:rPr>
        <w:t>份）</w:t>
      </w:r>
      <w:r>
        <w:rPr>
          <w:rFonts w:hint="eastAsia"/>
        </w:rPr>
        <w:t>，纯NTM</w:t>
      </w:r>
      <w:r w:rsidR="002E3B76">
        <w:rPr>
          <w:rFonts w:hint="eastAsia"/>
        </w:rPr>
        <w:t>样本</w:t>
      </w:r>
      <w:r w:rsidR="00EC7D52">
        <w:rPr>
          <w:rFonts w:hint="eastAsia"/>
        </w:rPr>
        <w:t>（</w:t>
      </w:r>
      <w:r w:rsidR="008A64EF">
        <w:rPr>
          <w:rFonts w:hint="eastAsia"/>
        </w:rPr>
        <w:t>17</w:t>
      </w:r>
      <w:r w:rsidR="00EC7D52">
        <w:rPr>
          <w:rFonts w:hint="eastAsia"/>
        </w:rPr>
        <w:t>份）</w:t>
      </w:r>
      <w:r w:rsidR="00226F0B">
        <w:rPr>
          <w:rFonts w:hint="eastAsia"/>
        </w:rPr>
        <w:t>，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>
        <w:rPr>
          <w:rFonts w:hint="eastAsia"/>
        </w:rPr>
        <w:t>与NTM混合样本</w:t>
      </w:r>
      <w:r w:rsidR="00226F0B">
        <w:rPr>
          <w:rFonts w:hint="eastAsia"/>
        </w:rPr>
        <w:t>（21份）和交叉感染样本（10份）四</w:t>
      </w:r>
      <w:r w:rsidR="00171E57">
        <w:rPr>
          <w:rFonts w:hint="eastAsia"/>
        </w:rPr>
        <w:t>大</w:t>
      </w:r>
      <w:r>
        <w:rPr>
          <w:rFonts w:hint="eastAsia"/>
        </w:rPr>
        <w:t>类，</w:t>
      </w:r>
      <w:r w:rsidR="008A64EF">
        <w:rPr>
          <w:rFonts w:hint="eastAsia"/>
        </w:rPr>
        <w:t>MTB</w:t>
      </w:r>
      <w:r w:rsidR="006A6D3F">
        <w:rPr>
          <w:rFonts w:hint="eastAsia"/>
        </w:rPr>
        <w:t>样本与</w:t>
      </w:r>
      <w:r w:rsidR="008A64EF">
        <w:rPr>
          <w:rFonts w:hint="eastAsia"/>
        </w:rPr>
        <w:t>NTM</w:t>
      </w:r>
      <w:r w:rsidR="009E13F0">
        <w:rPr>
          <w:rFonts w:hint="eastAsia"/>
        </w:rPr>
        <w:t>样本见附录一及附录二，混合样本方案如下：</w:t>
      </w:r>
    </w:p>
    <w:tbl>
      <w:tblPr>
        <w:tblW w:w="5300" w:type="dxa"/>
        <w:tblInd w:w="1500" w:type="dxa"/>
        <w:tblLook w:val="04A0" w:firstRow="1" w:lastRow="0" w:firstColumn="1" w:lastColumn="0" w:noHBand="0" w:noVBand="1"/>
      </w:tblPr>
      <w:tblGrid>
        <w:gridCol w:w="1815"/>
        <w:gridCol w:w="1721"/>
        <w:gridCol w:w="1764"/>
      </w:tblGrid>
      <w:tr w:rsidR="008A64EF" w:rsidRPr="008A64EF" w:rsidTr="00F66C62">
        <w:trPr>
          <w:trHeight w:val="285"/>
        </w:trPr>
        <w:tc>
          <w:tcPr>
            <w:tcW w:w="5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混合样本</w:t>
            </w:r>
            <w:r w:rsidR="00B00C7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比列</w:t>
            </w:r>
          </w:p>
        </w:tc>
      </w:tr>
      <w:tr w:rsidR="008A64E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 reads(%)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TM_5 reads(%)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:rsidR="006A6D3F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交叉反应测试：</w:t>
      </w:r>
      <w:r w:rsidR="002771EF">
        <w:rPr>
          <w:rFonts w:hint="eastAsia"/>
        </w:rPr>
        <w:t>使用</w:t>
      </w:r>
      <w:r w:rsidR="00D61A9A">
        <w:t>交叉反应的</w:t>
      </w:r>
      <w:r w:rsidR="00567833">
        <w:rPr>
          <w:rFonts w:hint="eastAsia"/>
        </w:rPr>
        <w:t>病原菌样品</w:t>
      </w:r>
      <w:r w:rsidRPr="006A6D3F">
        <w:t>，按10:90的比例分别与上述纯菌样品，混合感染样品再次混合，进行鉴定分析</w:t>
      </w:r>
      <w:r>
        <w:rPr>
          <w:rFonts w:hint="eastAsia"/>
        </w:rPr>
        <w:t>。</w:t>
      </w:r>
      <w:r w:rsidR="00F66C62">
        <w:rPr>
          <w:rFonts w:hint="eastAsia"/>
        </w:rPr>
        <w:t>病原菌样本见附录三。混合</w:t>
      </w:r>
      <w:r w:rsidR="00567833">
        <w:rPr>
          <w:rFonts w:hint="eastAsia"/>
        </w:rPr>
        <w:t>方案如下：</w:t>
      </w:r>
    </w:p>
    <w:tbl>
      <w:tblPr>
        <w:tblW w:w="5360" w:type="dxa"/>
        <w:tblInd w:w="1463" w:type="dxa"/>
        <w:tblLook w:val="04A0" w:firstRow="1" w:lastRow="0" w:firstColumn="1" w:lastColumn="0" w:noHBand="0" w:noVBand="1"/>
      </w:tblPr>
      <w:tblGrid>
        <w:gridCol w:w="1868"/>
        <w:gridCol w:w="1448"/>
        <w:gridCol w:w="2044"/>
      </w:tblGrid>
      <w:tr w:rsidR="00567833" w:rsidRPr="00567833" w:rsidTr="00F66C62">
        <w:trPr>
          <w:trHeight w:val="285"/>
        </w:trPr>
        <w:tc>
          <w:tcPr>
            <w:tcW w:w="5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交叉反应</w:t>
            </w:r>
            <w:r w:rsidR="00B00C7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比列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 *reads(%)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 reads(%)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2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3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4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5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6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7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8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9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0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</w:tbl>
    <w:p w:rsidR="00567833" w:rsidRDefault="00567833" w:rsidP="00567833"/>
    <w:p w:rsidR="00455F3B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得到两个平台下的模拟样本</w:t>
      </w:r>
      <w:r w:rsidR="0044303D">
        <w:rPr>
          <w:rFonts w:hint="eastAsia"/>
        </w:rPr>
        <w:t>，</w:t>
      </w:r>
      <w:r w:rsidR="00455F3B">
        <w:rPr>
          <w:rFonts w:hint="eastAsia"/>
        </w:rPr>
        <w:t>通过流程</w:t>
      </w:r>
      <w:r w:rsidR="00246083">
        <w:rPr>
          <w:rFonts w:hint="eastAsia"/>
        </w:rPr>
        <w:t>中比对模块</w:t>
      </w:r>
      <w:r w:rsidR="00455F3B">
        <w:rPr>
          <w:rFonts w:hint="eastAsia"/>
        </w:rPr>
        <w:t>进行数据分析，</w:t>
      </w:r>
      <w:r w:rsidR="00007520">
        <w:rPr>
          <w:rFonts w:hint="eastAsia"/>
        </w:rPr>
        <w:t>鉴定是否为</w:t>
      </w:r>
      <w:r w:rsidR="00EC7D52">
        <w:rPr>
          <w:rFonts w:hint="eastAsia"/>
        </w:rPr>
        <w:t>M</w:t>
      </w:r>
      <w:r w:rsidR="00007520">
        <w:rPr>
          <w:rFonts w:hint="eastAsia"/>
        </w:rPr>
        <w:t>TB样本</w:t>
      </w:r>
      <w:r w:rsidR="00246083">
        <w:rPr>
          <w:rFonts w:hint="eastAsia"/>
        </w:rPr>
        <w:t>（</w:t>
      </w:r>
      <w:r w:rsidR="00F542CB">
        <w:rPr>
          <w:rFonts w:hint="eastAsia"/>
        </w:rPr>
        <w:t>比对上的uniq</w:t>
      </w:r>
      <w:r w:rsidR="00F542CB">
        <w:t xml:space="preserve"> </w:t>
      </w:r>
      <w:r w:rsidR="00E527ED">
        <w:rPr>
          <w:rFonts w:hint="eastAsia"/>
        </w:rPr>
        <w:t>reads数</w:t>
      </w:r>
      <w:r w:rsidR="00F542CB">
        <w:rPr>
          <w:rFonts w:hint="eastAsia"/>
        </w:rPr>
        <w:t>比例</w:t>
      </w:r>
      <w:r w:rsidR="00246083">
        <w:rPr>
          <w:rFonts w:hint="eastAsia"/>
        </w:rPr>
        <w:t>与真实比例的误差为</w:t>
      </w:r>
      <w:r w:rsidR="00246083">
        <w:rPr>
          <w:rFonts w:eastAsiaTheme="minorHAnsi"/>
        </w:rPr>
        <w:t>±</w:t>
      </w:r>
      <w:r w:rsidR="00246083">
        <w:rPr>
          <w:rFonts w:hint="eastAsia"/>
        </w:rPr>
        <w:t>5%</w:t>
      </w:r>
      <w:r w:rsidR="00171E57">
        <w:rPr>
          <w:rFonts w:hint="eastAsia"/>
        </w:rPr>
        <w:t>则为有效</w:t>
      </w:r>
      <w:r w:rsidR="00246083">
        <w:rPr>
          <w:rFonts w:hint="eastAsia"/>
        </w:rPr>
        <w:t>）</w:t>
      </w:r>
      <w:r w:rsidR="00007520">
        <w:rPr>
          <w:rFonts w:hint="eastAsia"/>
        </w:rPr>
        <w:t>，得到实际鉴定</w:t>
      </w:r>
      <w:r w:rsidR="00455F3B">
        <w:rPr>
          <w:rFonts w:hint="eastAsia"/>
        </w:rPr>
        <w:t>的结果</w:t>
      </w:r>
      <w:r w:rsidR="00007520">
        <w:rPr>
          <w:rFonts w:hint="eastAsia"/>
        </w:rPr>
        <w:t>。</w:t>
      </w:r>
    </w:p>
    <w:p w:rsidR="00061F81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C006AC" w:rsidRDefault="00007520" w:rsidP="00C006AC">
      <w:pPr>
        <w:ind w:left="360"/>
      </w:pPr>
      <w:r>
        <w:rPr>
          <w:rFonts w:hint="eastAsia"/>
        </w:rPr>
        <w:t>评估</w:t>
      </w:r>
      <w:r w:rsidR="00C006AC">
        <w:rPr>
          <w:rFonts w:hint="eastAsia"/>
        </w:rPr>
        <w:t>两个平台下</w:t>
      </w:r>
      <w:r>
        <w:rPr>
          <w:rFonts w:hint="eastAsia"/>
        </w:rPr>
        <w:t>本次鉴定</w:t>
      </w:r>
      <w:r w:rsidR="00D51D4E">
        <w:rPr>
          <w:rFonts w:hint="eastAsia"/>
        </w:rPr>
        <w:t>结果的</w:t>
      </w:r>
      <w:r w:rsidR="00B14800">
        <w:rPr>
          <w:rFonts w:hint="eastAsia"/>
        </w:rPr>
        <w:t>敏感性(</w:t>
      </w:r>
      <w:r w:rsidR="00B14800">
        <w:t>S</w:t>
      </w:r>
      <w:r w:rsidR="00B14800">
        <w:rPr>
          <w:rFonts w:hint="eastAsia"/>
        </w:rPr>
        <w:t>n</w:t>
      </w:r>
      <w:r w:rsidR="00B14800">
        <w:t>)</w:t>
      </w:r>
      <w:r w:rsidR="00B14800">
        <w:rPr>
          <w:rFonts w:hint="eastAsia"/>
        </w:rPr>
        <w:t>、特异性(</w:t>
      </w:r>
      <w:r w:rsidR="00B14800">
        <w:t>S</w:t>
      </w:r>
      <w:r w:rsidR="00B14800">
        <w:rPr>
          <w:rFonts w:hint="eastAsia"/>
        </w:rPr>
        <w:t>p</w:t>
      </w:r>
      <w:r w:rsidR="00B14800">
        <w:t>)</w:t>
      </w:r>
      <w:r w:rsidR="00B14800">
        <w:rPr>
          <w:rFonts w:hint="eastAsia"/>
        </w:rPr>
        <w:t>、准确性（Acc）和马修斯相关系数(</w:t>
      </w:r>
      <w:r w:rsidR="00B14800">
        <w:t>MCC)</w:t>
      </w:r>
      <w:r w:rsidR="00B14800">
        <w:rPr>
          <w:rFonts w:hint="eastAsia"/>
        </w:rPr>
        <w:t>,统计方式见下方计算公式。</w:t>
      </w:r>
    </w:p>
    <w:p w:rsidR="00CA00DD" w:rsidRPr="00CA00DD" w:rsidRDefault="00CA00DD" w:rsidP="00CA00DD">
      <w:r>
        <w:rPr>
          <w:noProof/>
        </w:rPr>
        <w:drawing>
          <wp:inline distT="0" distB="0" distL="0" distR="0" wp14:anchorId="45751C32" wp14:editId="2B470770">
            <wp:extent cx="5274310" cy="20662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D3F" w:rsidRDefault="006A6D3F" w:rsidP="006A6D3F">
      <w:r>
        <w:rPr>
          <w:rFonts w:hint="eastAsia"/>
        </w:rPr>
        <w:t>将</w:t>
      </w:r>
      <w:r>
        <w:t>检测结果</w:t>
      </w:r>
      <w:r>
        <w:rPr>
          <w:rFonts w:hint="eastAsia"/>
        </w:rPr>
        <w:t>绘制</w:t>
      </w:r>
      <w:r>
        <w:t>ROC曲线，选择检测灵敏度和特异性最佳的cutoff值；</w:t>
      </w:r>
    </w:p>
    <w:p w:rsidR="00C006AC" w:rsidRDefault="006A6D3F" w:rsidP="006A6D3F">
      <w:r>
        <w:rPr>
          <w:rFonts w:hint="eastAsia"/>
        </w:rPr>
        <w:t>将交叉反应样品与纯菌样品和混合感染样品的结果进行比较，确定干扰菌种的影响，要求鉴定结果一致；</w:t>
      </w:r>
    </w:p>
    <w:p w:rsidR="006A6D3F" w:rsidRDefault="006A6D3F" w:rsidP="006A6D3F"/>
    <w:p w:rsidR="006A6D3F" w:rsidRPr="005E215D" w:rsidRDefault="005E215D" w:rsidP="006A6D3F">
      <w:pPr>
        <w:rPr>
          <w:b/>
          <w:sz w:val="22"/>
        </w:rPr>
      </w:pPr>
      <w:r w:rsidRPr="005E215D">
        <w:rPr>
          <w:rFonts w:hint="eastAsia"/>
          <w:b/>
          <w:sz w:val="22"/>
        </w:rPr>
        <w:t>六、结果</w:t>
      </w:r>
    </w:p>
    <w:p w:rsidR="005E215D" w:rsidRPr="00783074" w:rsidRDefault="00C66CF4" w:rsidP="006A6D3F">
      <w:pPr>
        <w:rPr>
          <w:b/>
        </w:rPr>
      </w:pPr>
      <w:r w:rsidRPr="00783074">
        <w:rPr>
          <w:rFonts w:hint="eastAsia"/>
          <w:b/>
        </w:rPr>
        <w:t>纯TB</w:t>
      </w:r>
      <w:r w:rsidR="00602B46" w:rsidRPr="00783074">
        <w:rPr>
          <w:rFonts w:hint="eastAsia"/>
          <w:b/>
        </w:rPr>
        <w:t>与NTM</w:t>
      </w:r>
      <w:r w:rsidRPr="00783074">
        <w:rPr>
          <w:rFonts w:hint="eastAsia"/>
          <w:b/>
        </w:rPr>
        <w:t>样本</w:t>
      </w:r>
      <w:r w:rsidR="00B00C7D" w:rsidRPr="00783074">
        <w:rPr>
          <w:rFonts w:hint="eastAsia"/>
          <w:b/>
        </w:rPr>
        <w:t>测试结果</w:t>
      </w:r>
      <w:r w:rsidRPr="00783074">
        <w:rPr>
          <w:rFonts w:hint="eastAsia"/>
          <w:b/>
        </w:rPr>
        <w:t>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C66CF4" w:rsidTr="00C66CF4">
        <w:tc>
          <w:tcPr>
            <w:tcW w:w="1382" w:type="dxa"/>
          </w:tcPr>
          <w:p w:rsidR="00C66CF4" w:rsidRDefault="00C66CF4" w:rsidP="006A6D3F"/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总样本量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合格样本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不合格样本（&lt;95%）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平均比对率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合格率（%）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TB（</w:t>
            </w:r>
            <w:r w:rsidR="00783074">
              <w:rPr>
                <w:rFonts w:hint="eastAsia"/>
              </w:rPr>
              <w:t>P</w:t>
            </w:r>
            <w:r>
              <w:rPr>
                <w:rFonts w:hint="eastAsia"/>
              </w:rPr>
              <w:t>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9.32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00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TB（</w:t>
            </w:r>
            <w:r w:rsidR="00783074">
              <w:rPr>
                <w:rFonts w:hint="eastAsia"/>
              </w:rPr>
              <w:t>S</w:t>
            </w:r>
            <w:r>
              <w:rPr>
                <w:rFonts w:hint="eastAsia"/>
              </w:rPr>
              <w:t>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89.81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lastRenderedPageBreak/>
              <w:t>纯NTM（</w:t>
            </w:r>
            <w:r w:rsidR="00783074">
              <w:rPr>
                <w:rFonts w:hint="eastAsia"/>
              </w:rPr>
              <w:t>P</w:t>
            </w:r>
            <w:r>
              <w:rPr>
                <w:rFonts w:hint="eastAsia"/>
              </w:rPr>
              <w:t>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9.55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00</w:t>
            </w:r>
          </w:p>
        </w:tc>
      </w:tr>
      <w:tr w:rsidR="00C66CF4" w:rsidTr="00C66CF4"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纯NTM（</w:t>
            </w:r>
            <w:r w:rsidR="00783074">
              <w:rPr>
                <w:rFonts w:hint="eastAsia"/>
              </w:rPr>
              <w:t>S</w:t>
            </w:r>
            <w:r>
              <w:rPr>
                <w:rFonts w:hint="eastAsia"/>
              </w:rPr>
              <w:t>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4.81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</w:tr>
    </w:tbl>
    <w:p w:rsidR="005F48E3" w:rsidRDefault="00783074" w:rsidP="006A6D3F">
      <w:r>
        <w:rPr>
          <w:rFonts w:hint="eastAsia"/>
        </w:rPr>
        <w:t>解释：PE样本，纯合的TB和NTM模拟样本可以得到较高的比对率（99%以上），合格率为100%；SE样本，纯合的TB和NTM模拟样本平均比对率均低于95%，因此全部判定为不合格。</w:t>
      </w:r>
    </w:p>
    <w:p w:rsidR="000A063C" w:rsidRDefault="000A063C" w:rsidP="006A6D3F">
      <w:pPr>
        <w:rPr>
          <w:rFonts w:hint="eastAsia"/>
        </w:rPr>
      </w:pPr>
    </w:p>
    <w:p w:rsidR="005E215D" w:rsidRDefault="00602B46" w:rsidP="006A6D3F">
      <w:pPr>
        <w:rPr>
          <w:b/>
        </w:rPr>
      </w:pPr>
      <w:r w:rsidRPr="00783074">
        <w:rPr>
          <w:rFonts w:hint="eastAsia"/>
          <w:b/>
        </w:rPr>
        <w:t>混合样本</w:t>
      </w:r>
      <w:r w:rsidR="00B00C7D" w:rsidRPr="00783074">
        <w:rPr>
          <w:rFonts w:hint="eastAsia"/>
          <w:b/>
        </w:rPr>
        <w:t>检测结果</w:t>
      </w:r>
      <w:r w:rsidR="000A063C">
        <w:rPr>
          <w:rFonts w:hint="eastAsia"/>
          <w:b/>
        </w:rPr>
        <w:t>（1）SE数据</w:t>
      </w:r>
      <w:r w:rsidRPr="00783074">
        <w:rPr>
          <w:rFonts w:hint="eastAsia"/>
          <w:b/>
        </w:rPr>
        <w:t>：</w:t>
      </w:r>
    </w:p>
    <w:tbl>
      <w:tblPr>
        <w:tblStyle w:val="aa"/>
        <w:tblW w:w="5000" w:type="pct"/>
        <w:tblLayout w:type="fixed"/>
        <w:tblLook w:val="04A0" w:firstRow="1" w:lastRow="0" w:firstColumn="1" w:lastColumn="0" w:noHBand="0" w:noVBand="1"/>
      </w:tblPr>
      <w:tblGrid>
        <w:gridCol w:w="1383"/>
        <w:gridCol w:w="1165"/>
        <w:gridCol w:w="1132"/>
        <w:gridCol w:w="1419"/>
        <w:gridCol w:w="1818"/>
        <w:gridCol w:w="1379"/>
      </w:tblGrid>
      <w:tr w:rsidR="00614C33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0A063C" w:rsidRPr="002940FA" w:rsidRDefault="000A063C" w:rsidP="000A063C">
            <w:r w:rsidRPr="002940FA">
              <w:rPr>
                <w:rFonts w:hint="eastAsia"/>
              </w:rPr>
              <w:t>样本编号</w:t>
            </w:r>
          </w:p>
        </w:tc>
        <w:tc>
          <w:tcPr>
            <w:tcW w:w="702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混合比例</w:t>
            </w:r>
          </w:p>
        </w:tc>
        <w:tc>
          <w:tcPr>
            <w:tcW w:w="682" w:type="pct"/>
            <w:noWrap/>
            <w:hideMark/>
          </w:tcPr>
          <w:p w:rsidR="000A063C" w:rsidRPr="002940FA" w:rsidRDefault="000A063C" w:rsidP="000A063C">
            <w:pPr>
              <w:rPr>
                <w:rFonts w:hint="eastAsia"/>
              </w:rPr>
            </w:pPr>
            <w:r w:rsidRPr="002940FA">
              <w:rPr>
                <w:rFonts w:hint="eastAsia"/>
              </w:rPr>
              <w:t>TB比对率</w:t>
            </w:r>
          </w:p>
        </w:tc>
        <w:tc>
          <w:tcPr>
            <w:tcW w:w="855" w:type="pct"/>
            <w:noWrap/>
            <w:hideMark/>
          </w:tcPr>
          <w:p w:rsidR="000A063C" w:rsidRPr="002940FA" w:rsidRDefault="000A063C" w:rsidP="000A063C">
            <w:r w:rsidRPr="002940FA">
              <w:rPr>
                <w:rFonts w:hint="eastAsia"/>
              </w:rPr>
              <w:t>NTM比对率</w:t>
            </w:r>
          </w:p>
        </w:tc>
        <w:tc>
          <w:tcPr>
            <w:tcW w:w="1096" w:type="pct"/>
            <w:noWrap/>
            <w:hideMark/>
          </w:tcPr>
          <w:p w:rsidR="000A063C" w:rsidRPr="002940FA" w:rsidRDefault="000A063C" w:rsidP="000A063C">
            <w:r w:rsidRPr="002940FA">
              <w:t>U</w:t>
            </w:r>
            <w:r w:rsidRPr="002940FA">
              <w:rPr>
                <w:rFonts w:hint="eastAsia"/>
              </w:rPr>
              <w:t>nknown比对率</w:t>
            </w:r>
          </w:p>
        </w:tc>
        <w:tc>
          <w:tcPr>
            <w:tcW w:w="831" w:type="pct"/>
          </w:tcPr>
          <w:p w:rsidR="000A063C" w:rsidRPr="002940FA" w:rsidRDefault="000A063C" w:rsidP="000A063C">
            <w:pPr>
              <w:rPr>
                <w:rFonts w:hint="eastAsia"/>
              </w:rPr>
            </w:pPr>
            <w:r w:rsidRPr="002940FA">
              <w:rPr>
                <w:rFonts w:hint="eastAsia"/>
              </w:rPr>
              <w:t>合格与否</w:t>
            </w:r>
          </w:p>
        </w:tc>
      </w:tr>
      <w:tr w:rsidR="00614C33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</w:t>
            </w:r>
          </w:p>
        </w:tc>
        <w:tc>
          <w:tcPr>
            <w:tcW w:w="702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1:99</w:t>
            </w:r>
          </w:p>
        </w:tc>
        <w:tc>
          <w:tcPr>
            <w:tcW w:w="682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95%</w:t>
            </w:r>
          </w:p>
        </w:tc>
        <w:tc>
          <w:tcPr>
            <w:tcW w:w="855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9.48%</w:t>
            </w:r>
          </w:p>
        </w:tc>
        <w:tc>
          <w:tcPr>
            <w:tcW w:w="1096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57%</w:t>
            </w:r>
          </w:p>
        </w:tc>
        <w:tc>
          <w:tcPr>
            <w:tcW w:w="831" w:type="pct"/>
          </w:tcPr>
          <w:p w:rsidR="000A063C" w:rsidRPr="002940FA" w:rsidRDefault="00EE7B67" w:rsidP="000A063C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2</w:t>
            </w:r>
          </w:p>
        </w:tc>
        <w:tc>
          <w:tcPr>
            <w:tcW w:w="702" w:type="pct"/>
          </w:tcPr>
          <w:p w:rsidR="00EE7B67" w:rsidRPr="002940FA" w:rsidRDefault="00EE7B67" w:rsidP="00EE7B67">
            <w:r w:rsidRPr="002940FA">
              <w:rPr>
                <w:rFonts w:hint="eastAsia"/>
              </w:rPr>
              <w:t>5:9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.52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5.90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58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3</w:t>
            </w:r>
          </w:p>
        </w:tc>
        <w:tc>
          <w:tcPr>
            <w:tcW w:w="702" w:type="pct"/>
          </w:tcPr>
          <w:p w:rsidR="00EE7B67" w:rsidRPr="002940FA" w:rsidRDefault="00EE7B67" w:rsidP="00EE7B67">
            <w:r>
              <w:rPr>
                <w:rFonts w:hint="eastAsia"/>
              </w:rPr>
              <w:t>10:9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.99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1.37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64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4</w:t>
            </w:r>
          </w:p>
        </w:tc>
        <w:tc>
          <w:tcPr>
            <w:tcW w:w="702" w:type="pct"/>
          </w:tcPr>
          <w:p w:rsidR="00EE7B67" w:rsidRPr="002940FA" w:rsidRDefault="00EE7B67" w:rsidP="00EE7B67">
            <w:r>
              <w:rPr>
                <w:rFonts w:hint="eastAsia"/>
              </w:rPr>
              <w:t>15:8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3.46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76.87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67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5</w:t>
            </w:r>
          </w:p>
        </w:tc>
        <w:tc>
          <w:tcPr>
            <w:tcW w:w="702" w:type="pct"/>
          </w:tcPr>
          <w:p w:rsidR="00EE7B67" w:rsidRPr="002940FA" w:rsidRDefault="00EE7B67" w:rsidP="00EE7B67">
            <w:r>
              <w:rPr>
                <w:rFonts w:hint="eastAsia"/>
              </w:rPr>
              <w:t>20:8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7.91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72.35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74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6</w:t>
            </w:r>
          </w:p>
        </w:tc>
        <w:tc>
          <w:tcPr>
            <w:tcW w:w="702" w:type="pct"/>
          </w:tcPr>
          <w:p w:rsidR="00EE7B67" w:rsidRPr="002940FA" w:rsidRDefault="00EE7B67" w:rsidP="00EE7B67">
            <w:r>
              <w:rPr>
                <w:rFonts w:hint="eastAsia"/>
              </w:rPr>
              <w:t>25:7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22.39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67.86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75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7</w:t>
            </w:r>
          </w:p>
        </w:tc>
        <w:tc>
          <w:tcPr>
            <w:tcW w:w="702" w:type="pct"/>
          </w:tcPr>
          <w:p w:rsidR="00EE7B67" w:rsidRPr="002940FA" w:rsidRDefault="00EE7B67" w:rsidP="00EE7B67">
            <w:r>
              <w:rPr>
                <w:rFonts w:hint="eastAsia"/>
              </w:rPr>
              <w:t>30:7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26.86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63.36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78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8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35:6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31.33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58.85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82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9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40:6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35.81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54.34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85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0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45:5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0.24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9.86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90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1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50:5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4.73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5.35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92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2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55:4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9.21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0.86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93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3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60:4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53.65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36.36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99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4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65:3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58.11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31.83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0.06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5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70:3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62.57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27.35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0.09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6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75:2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67.04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22.84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0.11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7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80:2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71.52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8.35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0.14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8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85:1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75.98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3.84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0.18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9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90:1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0.45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34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0.22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20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95: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4.92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.82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0.26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21</w:t>
            </w:r>
          </w:p>
        </w:tc>
        <w:tc>
          <w:tcPr>
            <w:tcW w:w="702" w:type="pct"/>
          </w:tcPr>
          <w:p w:rsidR="00EE7B67" w:rsidRDefault="00EE7B67" w:rsidP="00EE7B67">
            <w:pPr>
              <w:rPr>
                <w:rFonts w:hint="eastAsia"/>
              </w:rPr>
            </w:pPr>
            <w:r>
              <w:rPr>
                <w:rFonts w:hint="eastAsia"/>
              </w:rPr>
              <w:t>99:1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95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9.49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56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</w:tbl>
    <w:p w:rsidR="002940FA" w:rsidRPr="002940FA" w:rsidRDefault="0057580D" w:rsidP="006A6D3F">
      <w:r>
        <w:rPr>
          <w:noProof/>
        </w:rPr>
        <w:lastRenderedPageBreak/>
        <w:drawing>
          <wp:inline distT="0" distB="0" distL="0" distR="0" wp14:anchorId="25A9365E" wp14:editId="73499E6F">
            <wp:extent cx="5274310" cy="3363595"/>
            <wp:effectExtent l="0" t="0" r="2540" b="8255"/>
            <wp:docPr id="2" name="图表 2">
              <a:extLst xmlns:a="http://schemas.openxmlformats.org/drawingml/2006/main">
                <a:ext uri="{FF2B5EF4-FFF2-40B4-BE49-F238E27FC236}">
                  <a16:creationId xmlns:a16="http://schemas.microsoft.com/office/drawing/2014/main" id="{AE9500FB-AF61-41CE-932E-340A7E6E866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2940FA" w:rsidRDefault="0057580D" w:rsidP="006A6D3F">
      <w:pPr>
        <w:rPr>
          <w:b/>
        </w:rPr>
      </w:pPr>
      <w:r>
        <w:rPr>
          <w:rFonts w:hint="eastAsia"/>
          <w:b/>
        </w:rPr>
        <w:t>混合样本测试结果</w:t>
      </w:r>
      <w:r w:rsidR="000A063C">
        <w:rPr>
          <w:rFonts w:hint="eastAsia"/>
          <w:b/>
        </w:rPr>
        <w:t>（2）PE数据</w:t>
      </w:r>
    </w:p>
    <w:tbl>
      <w:tblPr>
        <w:tblStyle w:val="aa"/>
        <w:tblW w:w="5000" w:type="pct"/>
        <w:tblLayout w:type="fixed"/>
        <w:tblLook w:val="04A0" w:firstRow="1" w:lastRow="0" w:firstColumn="1" w:lastColumn="0" w:noHBand="0" w:noVBand="1"/>
      </w:tblPr>
      <w:tblGrid>
        <w:gridCol w:w="1384"/>
        <w:gridCol w:w="1385"/>
        <w:gridCol w:w="1384"/>
        <w:gridCol w:w="1382"/>
        <w:gridCol w:w="1384"/>
        <w:gridCol w:w="1377"/>
      </w:tblGrid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2940FA" w:rsidRDefault="000A063C" w:rsidP="000A063C">
            <w:r w:rsidRPr="002940FA">
              <w:rPr>
                <w:rFonts w:hint="eastAsia"/>
              </w:rPr>
              <w:t>样本编号</w:t>
            </w:r>
          </w:p>
        </w:tc>
        <w:tc>
          <w:tcPr>
            <w:tcW w:w="835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混合比例</w:t>
            </w:r>
          </w:p>
        </w:tc>
        <w:tc>
          <w:tcPr>
            <w:tcW w:w="834" w:type="pct"/>
            <w:noWrap/>
            <w:hideMark/>
          </w:tcPr>
          <w:p w:rsidR="000A063C" w:rsidRPr="002940FA" w:rsidRDefault="000A063C" w:rsidP="000A063C">
            <w:pPr>
              <w:rPr>
                <w:rFonts w:hint="eastAsia"/>
              </w:rPr>
            </w:pPr>
            <w:r w:rsidRPr="002940FA">
              <w:rPr>
                <w:rFonts w:hint="eastAsia"/>
              </w:rPr>
              <w:t>TB比对率</w:t>
            </w:r>
          </w:p>
        </w:tc>
        <w:tc>
          <w:tcPr>
            <w:tcW w:w="833" w:type="pct"/>
            <w:noWrap/>
            <w:hideMark/>
          </w:tcPr>
          <w:p w:rsidR="000A063C" w:rsidRPr="002940FA" w:rsidRDefault="000A063C" w:rsidP="000A063C">
            <w:r w:rsidRPr="002940FA">
              <w:rPr>
                <w:rFonts w:hint="eastAsia"/>
              </w:rPr>
              <w:t>NTM比对率</w:t>
            </w:r>
          </w:p>
        </w:tc>
        <w:tc>
          <w:tcPr>
            <w:tcW w:w="834" w:type="pct"/>
            <w:noWrap/>
            <w:hideMark/>
          </w:tcPr>
          <w:p w:rsidR="000A063C" w:rsidRPr="002940FA" w:rsidRDefault="000A063C" w:rsidP="000A063C">
            <w:r w:rsidRPr="002940FA">
              <w:t>U</w:t>
            </w:r>
            <w:r w:rsidRPr="002940FA">
              <w:rPr>
                <w:rFonts w:hint="eastAsia"/>
              </w:rPr>
              <w:t>nknown比对率</w:t>
            </w:r>
          </w:p>
        </w:tc>
        <w:tc>
          <w:tcPr>
            <w:tcW w:w="830" w:type="pct"/>
          </w:tcPr>
          <w:p w:rsidR="000A063C" w:rsidRPr="002940FA" w:rsidRDefault="000A063C" w:rsidP="000A063C">
            <w:pPr>
              <w:rPr>
                <w:rFonts w:hint="eastAsia"/>
              </w:rPr>
            </w:pPr>
            <w:r w:rsidRPr="002940FA">
              <w:rPr>
                <w:rFonts w:hint="eastAsia"/>
              </w:rPr>
              <w:t>合格与否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</w:t>
            </w:r>
          </w:p>
        </w:tc>
        <w:tc>
          <w:tcPr>
            <w:tcW w:w="835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1:99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.00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8.55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45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2</w:t>
            </w:r>
          </w:p>
        </w:tc>
        <w:tc>
          <w:tcPr>
            <w:tcW w:w="835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5:9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.96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4.58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46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3</w:t>
            </w:r>
          </w:p>
        </w:tc>
        <w:tc>
          <w:tcPr>
            <w:tcW w:w="835" w:type="pct"/>
          </w:tcPr>
          <w:p w:rsidR="000A063C" w:rsidRPr="002940FA" w:rsidRDefault="000A063C" w:rsidP="000A063C">
            <w:r>
              <w:rPr>
                <w:rFonts w:hint="eastAsia"/>
              </w:rPr>
              <w:t>10:9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.9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9.59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49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4</w:t>
            </w:r>
          </w:p>
        </w:tc>
        <w:tc>
          <w:tcPr>
            <w:tcW w:w="835" w:type="pct"/>
          </w:tcPr>
          <w:p w:rsidR="000A063C" w:rsidRPr="002940FA" w:rsidRDefault="000A063C" w:rsidP="000A063C">
            <w:r>
              <w:rPr>
                <w:rFonts w:hint="eastAsia"/>
              </w:rPr>
              <w:t>15:8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4.86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4.62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52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5</w:t>
            </w:r>
          </w:p>
        </w:tc>
        <w:tc>
          <w:tcPr>
            <w:tcW w:w="835" w:type="pct"/>
          </w:tcPr>
          <w:p w:rsidR="000A063C" w:rsidRPr="002940FA" w:rsidRDefault="000A063C" w:rsidP="000A063C">
            <w:r>
              <w:rPr>
                <w:rFonts w:hint="eastAsia"/>
              </w:rPr>
              <w:t>20:8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9.8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79.64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55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6</w:t>
            </w:r>
          </w:p>
        </w:tc>
        <w:tc>
          <w:tcPr>
            <w:tcW w:w="835" w:type="pct"/>
          </w:tcPr>
          <w:p w:rsidR="000A063C" w:rsidRPr="002940FA" w:rsidRDefault="000A063C" w:rsidP="000A063C">
            <w:r>
              <w:rPr>
                <w:rFonts w:hint="eastAsia"/>
              </w:rPr>
              <w:t>25:7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24.77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74.67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57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7</w:t>
            </w:r>
          </w:p>
        </w:tc>
        <w:tc>
          <w:tcPr>
            <w:tcW w:w="835" w:type="pct"/>
          </w:tcPr>
          <w:p w:rsidR="000A063C" w:rsidRPr="002940FA" w:rsidRDefault="000A063C" w:rsidP="000A063C">
            <w:r>
              <w:rPr>
                <w:rFonts w:hint="eastAsia"/>
              </w:rPr>
              <w:t>30:7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29.7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69.69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59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8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35:6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34.67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64.72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62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  <w:b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9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40:6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39.6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59.74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65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0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45:5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4.56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54.77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67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1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50:5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9.5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9.79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70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2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55:4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54.46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44.82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73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3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60:4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59.4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39.85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74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4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65:3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64.36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34.87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76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5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70:3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69.30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29.90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80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6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75:2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74.25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24.93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82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7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80:2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79.20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9.96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84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8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85:1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4.14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4.99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87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19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90:1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89.09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0.01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90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20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95: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4.03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5.04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92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barcode_21</w:t>
            </w:r>
          </w:p>
        </w:tc>
        <w:tc>
          <w:tcPr>
            <w:tcW w:w="835" w:type="pct"/>
          </w:tcPr>
          <w:p w:rsid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99:1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1.00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98.55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pPr>
              <w:rPr>
                <w:rFonts w:hint="eastAsia"/>
              </w:rPr>
            </w:pPr>
            <w:r w:rsidRPr="000A063C">
              <w:rPr>
                <w:rFonts w:hint="eastAsia"/>
              </w:rPr>
              <w:t>0.45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rFonts w:hint="eastAsia"/>
              </w:rPr>
            </w:pPr>
            <w:r>
              <w:rPr>
                <w:rFonts w:hint="eastAsia"/>
              </w:rPr>
              <w:t>合格</w:t>
            </w:r>
          </w:p>
        </w:tc>
      </w:tr>
    </w:tbl>
    <w:p w:rsidR="0057580D" w:rsidRDefault="000A063C" w:rsidP="006A6D3F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740EB2DE" wp14:editId="3AFE451B">
            <wp:extent cx="5274310" cy="3412490"/>
            <wp:effectExtent l="0" t="0" r="2540" b="16510"/>
            <wp:docPr id="4" name="图表 4">
              <a:extLst xmlns:a="http://schemas.openxmlformats.org/drawingml/2006/main">
                <a:ext uri="{FF2B5EF4-FFF2-40B4-BE49-F238E27FC236}">
                  <a16:creationId xmlns:a16="http://schemas.microsoft.com/office/drawing/2014/main" id="{8C84C5E8-DAFE-49E5-8324-4635A3A05F4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57580D" w:rsidRPr="000A063C" w:rsidRDefault="000A063C" w:rsidP="006A6D3F">
      <w:r w:rsidRPr="000A063C">
        <w:rPr>
          <w:rFonts w:hint="eastAsia"/>
        </w:rPr>
        <w:t>总体看</w:t>
      </w:r>
      <w:r>
        <w:rPr>
          <w:rFonts w:hint="eastAsia"/>
        </w:rPr>
        <w:t>符合比例趋势，PE数据可以精确的检测出1%比例的TB数据</w:t>
      </w:r>
      <w:r w:rsidR="00EE7B67">
        <w:rPr>
          <w:rFonts w:hint="eastAsia"/>
        </w:rPr>
        <w:t>，全部与预期比列一致</w:t>
      </w:r>
      <w:r>
        <w:rPr>
          <w:rFonts w:hint="eastAsia"/>
        </w:rPr>
        <w:t>。</w:t>
      </w:r>
      <w:r w:rsidR="00644003">
        <w:rPr>
          <w:rFonts w:hint="eastAsia"/>
        </w:rPr>
        <w:t>而SE</w:t>
      </w:r>
      <w:r w:rsidR="00EE7B67">
        <w:rPr>
          <w:rFonts w:hint="eastAsia"/>
        </w:rPr>
        <w:t>数据结果则有较大的偏差，</w:t>
      </w:r>
      <w:r w:rsidR="00EE7B67">
        <w:rPr>
          <w:rFonts w:hint="eastAsia"/>
        </w:rPr>
        <w:t>会引入较高的unknown</w:t>
      </w:r>
      <w:r w:rsidR="00EE7B67">
        <w:t xml:space="preserve"> </w:t>
      </w:r>
      <w:r w:rsidR="00EE7B67">
        <w:rPr>
          <w:rFonts w:hint="eastAsia"/>
        </w:rPr>
        <w:t>rate（约10%）</w:t>
      </w:r>
      <w:r w:rsidR="00EE7B67">
        <w:rPr>
          <w:rFonts w:hint="eastAsia"/>
        </w:rPr>
        <w:t>，因此全部被判定为不合格。</w:t>
      </w:r>
    </w:p>
    <w:p w:rsidR="005F48E3" w:rsidRDefault="005F48E3" w:rsidP="006A6D3F"/>
    <w:p w:rsidR="005E215D" w:rsidRDefault="00602B46" w:rsidP="006A6D3F">
      <w:pPr>
        <w:rPr>
          <w:b/>
        </w:rPr>
      </w:pPr>
      <w:r w:rsidRPr="00644003">
        <w:rPr>
          <w:rFonts w:hint="eastAsia"/>
          <w:b/>
        </w:rPr>
        <w:t>交叉样本</w:t>
      </w:r>
      <w:r w:rsidR="00B00C7D" w:rsidRPr="00644003">
        <w:rPr>
          <w:rFonts w:hint="eastAsia"/>
          <w:b/>
        </w:rPr>
        <w:t>检测结果</w:t>
      </w:r>
      <w:r w:rsidR="00330A9F">
        <w:rPr>
          <w:rFonts w:hint="eastAsia"/>
          <w:b/>
        </w:rPr>
        <w:t>（1）SE数据</w:t>
      </w:r>
      <w:r w:rsidRPr="00644003">
        <w:rPr>
          <w:rFonts w:hint="eastAsia"/>
          <w:b/>
        </w:rPr>
        <w:t>：</w:t>
      </w:r>
    </w:p>
    <w:tbl>
      <w:tblPr>
        <w:tblStyle w:val="aa"/>
        <w:tblW w:w="5000" w:type="pct"/>
        <w:tblLayout w:type="fixed"/>
        <w:tblLook w:val="04A0" w:firstRow="1" w:lastRow="0" w:firstColumn="1" w:lastColumn="0" w:noHBand="0" w:noVBand="1"/>
      </w:tblPr>
      <w:tblGrid>
        <w:gridCol w:w="1555"/>
        <w:gridCol w:w="992"/>
        <w:gridCol w:w="1417"/>
        <w:gridCol w:w="1276"/>
        <w:gridCol w:w="1676"/>
        <w:gridCol w:w="1380"/>
      </w:tblGrid>
      <w:tr w:rsidR="00330A9F" w:rsidRPr="00330A9F" w:rsidTr="00614C33">
        <w:trPr>
          <w:trHeight w:val="285"/>
        </w:trPr>
        <w:tc>
          <w:tcPr>
            <w:tcW w:w="937" w:type="pct"/>
            <w:noWrap/>
            <w:hideMark/>
          </w:tcPr>
          <w:p w:rsidR="00330A9F" w:rsidRPr="00614C33" w:rsidRDefault="00330A9F" w:rsidP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rcode</w:t>
            </w:r>
          </w:p>
        </w:tc>
        <w:tc>
          <w:tcPr>
            <w:tcW w:w="598" w:type="pct"/>
          </w:tcPr>
          <w:p w:rsidR="00330A9F" w:rsidRPr="00614C33" w:rsidRDefault="00330A9F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854" w:type="pct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rate</w:t>
            </w:r>
          </w:p>
        </w:tc>
        <w:tc>
          <w:tcPr>
            <w:tcW w:w="769" w:type="pct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TM_rate</w:t>
            </w:r>
          </w:p>
        </w:tc>
        <w:tc>
          <w:tcPr>
            <w:tcW w:w="1010" w:type="pct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nknown_rate</w:t>
            </w:r>
          </w:p>
        </w:tc>
        <w:tc>
          <w:tcPr>
            <w:tcW w:w="832" w:type="pct"/>
          </w:tcPr>
          <w:p w:rsidR="00330A9F" w:rsidRPr="00614C33" w:rsidRDefault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是否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：</w:t>
            </w: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5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5%</w:t>
            </w:r>
          </w:p>
        </w:tc>
        <w:tc>
          <w:tcPr>
            <w:tcW w:w="832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2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5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6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3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4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7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4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5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7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5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3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7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6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2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9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7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6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6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8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2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8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9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50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1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0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5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6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</w:tbl>
    <w:p w:rsidR="00330A9F" w:rsidRDefault="00330A9F" w:rsidP="006A6D3F">
      <w:pPr>
        <w:rPr>
          <w:b/>
        </w:rPr>
      </w:pPr>
      <w:r>
        <w:rPr>
          <w:rFonts w:hint="eastAsia"/>
          <w:b/>
        </w:rPr>
        <w:t>交叉样本检测结果（2）PE数据：</w:t>
      </w:r>
    </w:p>
    <w:tbl>
      <w:tblPr>
        <w:tblStyle w:val="aa"/>
        <w:tblW w:w="8359" w:type="dxa"/>
        <w:tblLayout w:type="fixed"/>
        <w:tblLook w:val="04A0" w:firstRow="1" w:lastRow="0" w:firstColumn="1" w:lastColumn="0" w:noHBand="0" w:noVBand="1"/>
      </w:tblPr>
      <w:tblGrid>
        <w:gridCol w:w="1555"/>
        <w:gridCol w:w="992"/>
        <w:gridCol w:w="1417"/>
        <w:gridCol w:w="1276"/>
        <w:gridCol w:w="1725"/>
        <w:gridCol w:w="1394"/>
      </w:tblGrid>
      <w:tr w:rsidR="00330A9F" w:rsidRPr="00330A9F" w:rsidTr="00614C33">
        <w:trPr>
          <w:trHeight w:val="285"/>
        </w:trPr>
        <w:tc>
          <w:tcPr>
            <w:tcW w:w="1555" w:type="dxa"/>
            <w:noWrap/>
            <w:hideMark/>
          </w:tcPr>
          <w:p w:rsidR="00330A9F" w:rsidRPr="00614C33" w:rsidRDefault="00330A9F" w:rsidP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rcode</w:t>
            </w:r>
          </w:p>
        </w:tc>
        <w:tc>
          <w:tcPr>
            <w:tcW w:w="992" w:type="dxa"/>
          </w:tcPr>
          <w:p w:rsidR="00330A9F" w:rsidRPr="00614C33" w:rsidRDefault="00330A9F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rate</w:t>
            </w:r>
          </w:p>
        </w:tc>
        <w:tc>
          <w:tcPr>
            <w:tcW w:w="1276" w:type="dxa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TM_rate</w:t>
            </w:r>
          </w:p>
        </w:tc>
        <w:tc>
          <w:tcPr>
            <w:tcW w:w="1725" w:type="dxa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nknown_rate</w:t>
            </w:r>
          </w:p>
        </w:tc>
        <w:tc>
          <w:tcPr>
            <w:tcW w:w="1394" w:type="dxa"/>
          </w:tcPr>
          <w:p w:rsidR="00330A9F" w:rsidRPr="00614C33" w:rsidRDefault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是否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8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%</w:t>
            </w:r>
          </w:p>
        </w:tc>
        <w:tc>
          <w:tcPr>
            <w:tcW w:w="1394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2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9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4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3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1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0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4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1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7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2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5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9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9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6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9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7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0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4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8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9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S9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9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4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0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0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4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</w:tbl>
    <w:p w:rsidR="00330A9F" w:rsidRDefault="00330A9F" w:rsidP="006A6D3F">
      <w:pPr>
        <w:rPr>
          <w:b/>
        </w:rPr>
      </w:pPr>
    </w:p>
    <w:p w:rsidR="00330A9F" w:rsidRPr="00644003" w:rsidRDefault="00614C33" w:rsidP="006A6D3F">
      <w:pPr>
        <w:rPr>
          <w:rFonts w:hint="eastAsia"/>
          <w:b/>
        </w:rPr>
      </w:pPr>
      <w:r>
        <w:rPr>
          <w:rFonts w:hint="eastAsia"/>
          <w:b/>
        </w:rPr>
        <w:t>汇总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555"/>
        <w:gridCol w:w="1209"/>
        <w:gridCol w:w="1383"/>
        <w:gridCol w:w="1383"/>
        <w:gridCol w:w="1383"/>
        <w:gridCol w:w="1383"/>
      </w:tblGrid>
      <w:tr w:rsidR="00602B46" w:rsidTr="005F48E3">
        <w:tc>
          <w:tcPr>
            <w:tcW w:w="1555" w:type="dxa"/>
          </w:tcPr>
          <w:p w:rsidR="00602B46" w:rsidRDefault="00602B46" w:rsidP="006A6D3F"/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总样本量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样本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不合格样本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平均比对率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率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交叉样本（S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  <w:r w:rsidR="00614C33">
              <w:rPr>
                <w:rFonts w:hint="eastAsia"/>
              </w:rPr>
              <w:t>%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交叉样本（P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614C33" w:rsidP="006A6D3F">
            <w:r>
              <w:t>1</w:t>
            </w:r>
            <w:r w:rsidR="005F48E3"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614C33" w:rsidP="006A6D3F">
            <w:r>
              <w:t>10</w:t>
            </w:r>
            <w:r w:rsidR="005F48E3">
              <w:rPr>
                <w:rFonts w:hint="eastAsia"/>
              </w:rPr>
              <w:t>0</w:t>
            </w:r>
            <w:r>
              <w:rPr>
                <w:rFonts w:hint="eastAsia"/>
              </w:rPr>
              <w:t>%</w:t>
            </w:r>
          </w:p>
        </w:tc>
      </w:tr>
    </w:tbl>
    <w:p w:rsidR="005E215D" w:rsidRDefault="00644003" w:rsidP="006A6D3F">
      <w:pPr>
        <w:rPr>
          <w:rFonts w:hint="eastAsia"/>
        </w:rPr>
      </w:pPr>
      <w:r>
        <w:rPr>
          <w:noProof/>
        </w:rPr>
        <w:drawing>
          <wp:inline distT="0" distB="0" distL="0" distR="0" wp14:anchorId="3285715C" wp14:editId="445AB74E">
            <wp:extent cx="2627194" cy="2244090"/>
            <wp:effectExtent l="0" t="0" r="1905" b="3810"/>
            <wp:docPr id="5" name="图表 5">
              <a:extLst xmlns:a="http://schemas.openxmlformats.org/drawingml/2006/main">
                <a:ext uri="{FF2B5EF4-FFF2-40B4-BE49-F238E27FC236}">
                  <a16:creationId xmlns:a16="http://schemas.microsoft.com/office/drawing/2014/main" id="{C92354D2-D3FA-430B-89AB-949D4A71014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Pr="00644003">
        <w:rPr>
          <w:noProof/>
        </w:rPr>
        <w:t xml:space="preserve"> </w:t>
      </w:r>
      <w:r>
        <w:rPr>
          <w:noProof/>
        </w:rPr>
        <w:drawing>
          <wp:inline distT="0" distB="0" distL="0" distR="0" wp14:anchorId="30523D4F" wp14:editId="5E06CEAC">
            <wp:extent cx="2545307" cy="2224405"/>
            <wp:effectExtent l="0" t="0" r="7620" b="4445"/>
            <wp:docPr id="6" name="图表 6">
              <a:extLst xmlns:a="http://schemas.openxmlformats.org/drawingml/2006/main">
                <a:ext uri="{FF2B5EF4-FFF2-40B4-BE49-F238E27FC236}">
                  <a16:creationId xmlns:a16="http://schemas.microsoft.com/office/drawing/2014/main" id="{F5C6A04A-FA9B-475D-B9DD-68F64CFCC5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644003" w:rsidRDefault="00EE7B67" w:rsidP="006A6D3F">
      <w:pPr>
        <w:rPr>
          <w:rFonts w:hint="eastAsia"/>
        </w:rPr>
      </w:pPr>
      <w:r>
        <w:rPr>
          <w:rFonts w:hint="eastAsia"/>
          <w:noProof/>
        </w:rPr>
        <w:t>对于交叉样本，PE数据可以较为准确的检测到与预期一致的比对率（10:90）</w:t>
      </w:r>
      <w:r w:rsidR="00614C33">
        <w:rPr>
          <w:rFonts w:hint="eastAsia"/>
          <w:noProof/>
        </w:rPr>
        <w:t>，</w:t>
      </w:r>
      <w:r>
        <w:rPr>
          <w:rFonts w:hint="eastAsia"/>
          <w:noProof/>
        </w:rPr>
        <w:t>而SE数据在unknown比对率上有较大偏差，因此被判定为不合格。</w:t>
      </w:r>
    </w:p>
    <w:p w:rsidR="005F48E3" w:rsidRDefault="005F48E3" w:rsidP="006A6D3F"/>
    <w:p w:rsidR="005F48E3" w:rsidRDefault="005F48E3" w:rsidP="006A6D3F">
      <w:r>
        <w:rPr>
          <w:rFonts w:hint="eastAsia"/>
        </w:rPr>
        <w:t>公式计算</w:t>
      </w:r>
      <w:r w:rsidR="00EE7B67">
        <w:rPr>
          <w:rFonts w:hint="eastAsia"/>
        </w:rPr>
        <w:t>（全部样本汇总）</w:t>
      </w:r>
    </w:p>
    <w:p w:rsidR="00D04E39" w:rsidRDefault="005F48E3" w:rsidP="00D04E3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PE数据</w:t>
      </w:r>
      <w:r w:rsidR="00B00C7D">
        <w:rPr>
          <w:rFonts w:hint="eastAsia"/>
        </w:rPr>
        <w:t>：</w:t>
      </w:r>
    </w:p>
    <w:p w:rsidR="00D04E39" w:rsidRDefault="00D04E39" w:rsidP="00D04E39">
      <w:pPr>
        <w:pStyle w:val="a3"/>
        <w:ind w:left="360" w:firstLineChars="0" w:firstLine="0"/>
      </w:pPr>
      <w:r>
        <w:rPr>
          <w:rFonts w:hint="eastAsia"/>
        </w:rPr>
        <w:t>阳性样本数量：TP</w:t>
      </w:r>
      <w:r>
        <w:t xml:space="preserve"> </w:t>
      </w:r>
      <w:r>
        <w:rPr>
          <w:rFonts w:hint="eastAsia"/>
        </w:rPr>
        <w:t>=</w:t>
      </w:r>
      <w:r>
        <w:t xml:space="preserve"> 173</w:t>
      </w:r>
      <w:r>
        <w:rPr>
          <w:rFonts w:hint="eastAsia"/>
        </w:rPr>
        <w:t>+</w:t>
      </w:r>
      <w:r>
        <w:t>17</w:t>
      </w:r>
      <w:r>
        <w:rPr>
          <w:rFonts w:hint="eastAsia"/>
        </w:rPr>
        <w:t>+</w:t>
      </w:r>
      <w:r>
        <w:t>21</w:t>
      </w:r>
      <w:r>
        <w:rPr>
          <w:rFonts w:hint="eastAsia"/>
        </w:rPr>
        <w:t>+</w:t>
      </w:r>
      <w:r>
        <w:t xml:space="preserve">10 </w:t>
      </w:r>
      <w:r>
        <w:rPr>
          <w:rFonts w:hint="eastAsia"/>
        </w:rPr>
        <w:t>=</w:t>
      </w:r>
      <w:r>
        <w:t xml:space="preserve"> 221</w:t>
      </w:r>
    </w:p>
    <w:p w:rsidR="00D04E39" w:rsidRDefault="00D04E39" w:rsidP="00D04E39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阴性样本数量：FN</w:t>
      </w:r>
      <w:r>
        <w:t xml:space="preserve"> </w:t>
      </w:r>
      <w:r>
        <w:rPr>
          <w:rFonts w:hint="eastAsia"/>
        </w:rPr>
        <w:t>=</w:t>
      </w:r>
      <w:r>
        <w:t xml:space="preserve"> 0</w:t>
      </w:r>
    </w:p>
    <w:p w:rsidR="005F48E3" w:rsidRDefault="00B00C7D" w:rsidP="00D04E39">
      <w:pPr>
        <w:pStyle w:val="a3"/>
        <w:ind w:left="360" w:firstLineChars="0" w:firstLine="0"/>
        <w:jc w:val="center"/>
        <w:rPr>
          <w:rFonts w:hint="eastAsia"/>
        </w:rPr>
      </w:pPr>
      <m:oMath>
        <m:r>
          <w:rPr>
            <w:rFonts w:ascii="Cambria Math" w:hAnsi="Cambria Math" w:cs="Cambria Math" w:hint="eastAsia"/>
          </w:rPr>
          <m:t>Sn</m:t>
        </m:r>
        <m:r>
          <m:rPr>
            <m:sty m:val="p"/>
          </m:rPr>
          <w:rPr>
            <w:rFonts w:ascii="Cambria Math" w:eastAsia="Cambria Math" w:hAnsi="Cambria Math" w:cs="Cambria Math"/>
          </w:rPr>
          <m:t>=</m:t>
        </m:r>
        <m:f>
          <m:fPr>
            <m:ctrlPr>
              <w:rPr>
                <w:rFonts w:ascii="Cambria Math" w:eastAsia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 w:hint="eastAsia"/>
              </w:rPr>
              <m:t>TP</m:t>
            </m:r>
          </m:num>
          <m:den>
            <m:r>
              <m:rPr>
                <m:sty m:val="p"/>
              </m:rPr>
              <w:rPr>
                <w:rFonts w:ascii="Cambria Math" w:hAnsi="Cambria Math" w:cs="Cambria Math" w:hint="eastAsia"/>
              </w:rPr>
              <m:t>TP+FN</m:t>
            </m:r>
          </m:den>
        </m:f>
        <m:r>
          <w:rPr>
            <w:rFonts w:ascii="Cambria Math" w:eastAsia="MS Gothic" w:hAnsi="Cambria Math" w:cs="MS Gothic" w:hint="eastAsia"/>
          </w:rPr>
          <m:t>*</m:t>
        </m:r>
        <m:r>
          <w:rPr>
            <w:rFonts w:ascii="Cambria Math" w:eastAsia="MS Gothic" w:hAnsi="Cambria Math" w:cs="MS Gothic" w:hint="eastAsia"/>
          </w:rPr>
          <m:t>100</m:t>
        </m:r>
        <m:r>
          <w:rPr>
            <w:rFonts w:ascii="Cambria Math" w:hAnsi="Cambria Math" w:cs="MS Gothic" w:hint="eastAsia"/>
          </w:rPr>
          <m:t>%</m:t>
        </m:r>
      </m:oMath>
      <w:r w:rsidR="00D04E39">
        <w:rPr>
          <w:rFonts w:hint="eastAsia"/>
        </w:rPr>
        <w:t>=</w:t>
      </w:r>
      <m:oMath>
        <m:f>
          <m:fPr>
            <m:ctrlPr>
              <w:rPr>
                <w:rFonts w:ascii="Cambria Math" w:eastAsia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221</m:t>
            </m:r>
          </m:num>
          <m:den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221</m:t>
            </m:r>
            <m:r>
              <m:rPr>
                <m:sty m:val="p"/>
              </m:rPr>
              <w:rPr>
                <w:rFonts w:ascii="Cambria Math" w:hAnsi="Cambria Math" w:cs="Cambria Math" w:hint="eastAsia"/>
              </w:rPr>
              <m:t>+</m:t>
            </m:r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0</m:t>
            </m:r>
          </m:den>
        </m:f>
        <m:r>
          <w:rPr>
            <w:rFonts w:ascii="MS Gothic" w:eastAsia="MS Gothic" w:hAnsi="MS Gothic" w:cs="MS Gothic" w:hint="eastAsia"/>
          </w:rPr>
          <m:t>*</m:t>
        </m:r>
        <m:r>
          <w:rPr>
            <w:rFonts w:ascii="Cambria Math" w:eastAsia="Cambria Math" w:hAnsi="Cambria Math"/>
          </w:rPr>
          <m:t>100</m:t>
        </m:r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100</m:t>
        </m:r>
        <m:r>
          <w:rPr>
            <w:rFonts w:ascii="Cambria Math" w:hAnsi="Cambria Math" w:hint="eastAsia"/>
          </w:rPr>
          <m:t>%</m:t>
        </m:r>
      </m:oMath>
    </w:p>
    <w:p w:rsidR="005F48E3" w:rsidRDefault="00B00C7D" w:rsidP="006A6D3F">
      <w:r>
        <w:t>2</w:t>
      </w:r>
      <w:r>
        <w:rPr>
          <w:rFonts w:hint="eastAsia"/>
        </w:rPr>
        <w:t>）</w:t>
      </w:r>
      <w:r w:rsidR="005F48E3">
        <w:rPr>
          <w:rFonts w:hint="eastAsia"/>
        </w:rPr>
        <w:t>SE数据</w:t>
      </w:r>
      <w:r>
        <w:rPr>
          <w:rFonts w:hint="eastAsia"/>
        </w:rPr>
        <w:t>：</w:t>
      </w:r>
    </w:p>
    <w:p w:rsidR="005F48E3" w:rsidRDefault="00D04E39" w:rsidP="006A6D3F">
      <w:r>
        <w:tab/>
      </w:r>
      <w:r>
        <w:rPr>
          <w:rFonts w:hint="eastAsia"/>
        </w:rPr>
        <w:t>阳性样本数量：TP</w:t>
      </w:r>
      <w:r>
        <w:t xml:space="preserve"> </w:t>
      </w:r>
      <w:r>
        <w:rPr>
          <w:rFonts w:hint="eastAsia"/>
        </w:rPr>
        <w:t>=</w:t>
      </w:r>
      <w:r>
        <w:t xml:space="preserve"> 0</w:t>
      </w:r>
    </w:p>
    <w:p w:rsidR="00D04E39" w:rsidRDefault="00D04E39" w:rsidP="006A6D3F">
      <w:r>
        <w:tab/>
      </w:r>
      <w:r>
        <w:rPr>
          <w:rFonts w:hint="eastAsia"/>
        </w:rPr>
        <w:t>阴性样本数量： FN</w:t>
      </w:r>
      <w:r>
        <w:t xml:space="preserve"> </w:t>
      </w:r>
      <w:r>
        <w:rPr>
          <w:rFonts w:hint="eastAsia"/>
        </w:rPr>
        <w:t>=</w:t>
      </w:r>
      <w:r>
        <w:t xml:space="preserve"> 173</w:t>
      </w:r>
      <w:r>
        <w:rPr>
          <w:rFonts w:hint="eastAsia"/>
        </w:rPr>
        <w:t>+</w:t>
      </w:r>
      <w:r>
        <w:t>17</w:t>
      </w:r>
      <w:r>
        <w:rPr>
          <w:rFonts w:hint="eastAsia"/>
        </w:rPr>
        <w:t>+</w:t>
      </w:r>
      <w:r>
        <w:t>21</w:t>
      </w:r>
      <w:r>
        <w:rPr>
          <w:rFonts w:hint="eastAsia"/>
        </w:rPr>
        <w:t>+</w:t>
      </w:r>
      <w:r>
        <w:t xml:space="preserve">10 </w:t>
      </w:r>
      <w:r>
        <w:rPr>
          <w:rFonts w:hint="eastAsia"/>
        </w:rPr>
        <w:t>=</w:t>
      </w:r>
      <w:r>
        <w:t xml:space="preserve"> 221</w:t>
      </w:r>
    </w:p>
    <w:p w:rsidR="00D04E39" w:rsidRDefault="00D04E39" w:rsidP="00D04E39">
      <w:pPr>
        <w:pStyle w:val="a3"/>
        <w:ind w:left="360" w:firstLineChars="0" w:firstLine="0"/>
        <w:jc w:val="center"/>
        <w:rPr>
          <w:rFonts w:hint="eastAsia"/>
        </w:rPr>
      </w:pPr>
      <m:oMath>
        <m:r>
          <w:rPr>
            <w:rFonts w:ascii="Cambria Math" w:hAnsi="Cambria Math" w:cs="Cambria Math" w:hint="eastAsia"/>
          </w:rPr>
          <m:t>Sn</m:t>
        </m:r>
        <m:r>
          <m:rPr>
            <m:sty m:val="p"/>
          </m:rPr>
          <w:rPr>
            <w:rFonts w:ascii="Cambria Math" w:eastAsia="Cambria Math" w:hAnsi="Cambria Math" w:cs="Cambria Math"/>
          </w:rPr>
          <m:t>=</m:t>
        </m:r>
        <m:f>
          <m:fPr>
            <m:ctrlPr>
              <w:rPr>
                <w:rFonts w:ascii="Cambria Math" w:eastAsia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 w:hint="eastAsia"/>
              </w:rPr>
              <m:t>TP</m:t>
            </m:r>
          </m:num>
          <m:den>
            <m:r>
              <m:rPr>
                <m:sty m:val="p"/>
              </m:rPr>
              <w:rPr>
                <w:rFonts w:ascii="Cambria Math" w:hAnsi="Cambria Math" w:cs="Cambria Math" w:hint="eastAsia"/>
              </w:rPr>
              <m:t>TP+FN</m:t>
            </m:r>
          </m:den>
        </m:f>
        <m:r>
          <w:rPr>
            <w:rFonts w:ascii="Cambria Math" w:eastAsia="MS Gothic" w:hAnsi="Cambria Math" w:cs="MS Gothic" w:hint="eastAsia"/>
          </w:rPr>
          <m:t>*</m:t>
        </m:r>
        <m:r>
          <w:rPr>
            <w:rFonts w:ascii="Cambria Math" w:eastAsia="MS Gothic" w:hAnsi="Cambria Math" w:cs="MS Gothic" w:hint="eastAsia"/>
          </w:rPr>
          <m:t>100</m:t>
        </m:r>
        <m:r>
          <w:rPr>
            <w:rFonts w:ascii="Cambria Math" w:hAnsi="Cambria Math" w:cs="MS Gothic" w:hint="eastAsia"/>
          </w:rPr>
          <m:t>%</m:t>
        </m:r>
      </m:oMath>
      <w:r>
        <w:rPr>
          <w:rFonts w:hint="eastAsia"/>
        </w:rPr>
        <w:t>=</w:t>
      </w:r>
      <m:oMath>
        <m:f>
          <m:fPr>
            <m:ctrlPr>
              <w:rPr>
                <w:rFonts w:ascii="Cambria Math" w:eastAsia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0</m:t>
            </m:r>
          </m:num>
          <m:den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0</m:t>
            </m:r>
            <m:r>
              <m:rPr>
                <m:sty m:val="p"/>
              </m:rPr>
              <w:rPr>
                <w:rFonts w:ascii="Cambria Math" w:hAnsi="Cambria Math" w:cs="Cambria Math" w:hint="eastAsia"/>
              </w:rPr>
              <m:t>+</m:t>
            </m:r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221</m:t>
            </m:r>
          </m:den>
        </m:f>
        <m:r>
          <w:rPr>
            <w:rFonts w:ascii="MS Gothic" w:eastAsia="MS Gothic" w:hAnsi="MS Gothic" w:cs="MS Gothic" w:hint="eastAsia"/>
          </w:rPr>
          <m:t>*</m:t>
        </m:r>
        <m:r>
          <w:rPr>
            <w:rFonts w:ascii="Cambria Math" w:eastAsia="Cambria Math" w:hAnsi="Cambria Math"/>
          </w:rPr>
          <m:t>100</m:t>
        </m:r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0</m:t>
        </m:r>
      </m:oMath>
    </w:p>
    <w:p w:rsidR="00D04E39" w:rsidRDefault="00226F0B" w:rsidP="006A6D3F">
      <w:r>
        <w:rPr>
          <w:rFonts w:hint="eastAsia"/>
        </w:rPr>
        <w:t>3）无FP，FN，暂不计算其他公式。</w:t>
      </w:r>
    </w:p>
    <w:p w:rsidR="00226F0B" w:rsidRPr="00226F0B" w:rsidRDefault="00226F0B" w:rsidP="006A6D3F">
      <w:pPr>
        <w:rPr>
          <w:rFonts w:hint="eastAsia"/>
        </w:rPr>
      </w:pPr>
    </w:p>
    <w:p w:rsidR="005E215D" w:rsidRPr="00D04E39" w:rsidRDefault="005F48E3" w:rsidP="006A6D3F">
      <w:pPr>
        <w:rPr>
          <w:b/>
        </w:rPr>
      </w:pPr>
      <w:r w:rsidRPr="00D04E39">
        <w:rPr>
          <w:rFonts w:hint="eastAsia"/>
          <w:b/>
        </w:rPr>
        <w:t>结论：</w:t>
      </w:r>
    </w:p>
    <w:p w:rsidR="005F48E3" w:rsidRDefault="00D04E39" w:rsidP="006A6D3F">
      <w:r>
        <w:tab/>
      </w:r>
      <w:r w:rsidR="005F48E3">
        <w:rPr>
          <w:rFonts w:hint="eastAsia"/>
        </w:rPr>
        <w:t>对于PE数据。流程可以得到很好的比对率</w:t>
      </w:r>
      <w:r w:rsidR="00783074">
        <w:rPr>
          <w:rFonts w:hint="eastAsia"/>
        </w:rPr>
        <w:t>，对于纯合的TB和NTM样本具有很好的比对率（99%），对于混合样本也可以</w:t>
      </w:r>
      <w:r w:rsidR="005A025E">
        <w:rPr>
          <w:rFonts w:hint="eastAsia"/>
        </w:rPr>
        <w:t>精确的检测到1%的比例。</w:t>
      </w:r>
    </w:p>
    <w:p w:rsidR="005F48E3" w:rsidRDefault="005A025E" w:rsidP="006A6D3F">
      <w:pPr>
        <w:rPr>
          <w:rFonts w:hint="eastAsia"/>
        </w:rPr>
      </w:pPr>
      <w:r>
        <w:tab/>
      </w:r>
      <w:r>
        <w:rPr>
          <w:rFonts w:hint="eastAsia"/>
        </w:rPr>
        <w:t>对于</w:t>
      </w:r>
      <w:r w:rsidR="005F48E3">
        <w:rPr>
          <w:rFonts w:hint="eastAsia"/>
        </w:rPr>
        <w:t>SE</w:t>
      </w:r>
      <w:r>
        <w:rPr>
          <w:rFonts w:hint="eastAsia"/>
        </w:rPr>
        <w:t>数据：比对率较低，会影响到混合样本的检测，在真实的临床样本中，大多数情况都是混合样本，因此不建议使用SE测序方法。</w:t>
      </w:r>
    </w:p>
    <w:p w:rsidR="005F48E3" w:rsidRPr="005A025E" w:rsidRDefault="005F48E3" w:rsidP="006A6D3F"/>
    <w:p w:rsidR="005F48E3" w:rsidRPr="00D04E39" w:rsidRDefault="00160ABF" w:rsidP="006A6D3F">
      <w:pPr>
        <w:rPr>
          <w:b/>
        </w:rPr>
      </w:pPr>
      <w:r w:rsidRPr="00D04E39">
        <w:rPr>
          <w:rFonts w:hint="eastAsia"/>
          <w:b/>
        </w:rPr>
        <w:t>讨论</w:t>
      </w:r>
    </w:p>
    <w:p w:rsidR="00160ABF" w:rsidRDefault="005A025E" w:rsidP="006A6D3F">
      <w:r>
        <w:tab/>
      </w:r>
      <w:r>
        <w:rPr>
          <w:rFonts w:hint="eastAsia"/>
        </w:rPr>
        <w:t>从结论可以看出，PE数据对于TB的鉴定有比较准确的比对率，推荐使用PE测序方法，另外，</w:t>
      </w:r>
      <w:r w:rsidR="00160ABF">
        <w:rPr>
          <w:rFonts w:hint="eastAsia"/>
        </w:rPr>
        <w:t>本文测试了比对率的准确性，</w:t>
      </w:r>
      <w:r w:rsidR="00C90AE9">
        <w:rPr>
          <w:rFonts w:hint="eastAsia"/>
        </w:rPr>
        <w:t>并没有</w:t>
      </w:r>
      <w:r w:rsidR="00E032A2">
        <w:rPr>
          <w:rFonts w:hint="eastAsia"/>
        </w:rPr>
        <w:t>做变异检测的比较，</w:t>
      </w:r>
      <w:r>
        <w:rPr>
          <w:rFonts w:hint="eastAsia"/>
        </w:rPr>
        <w:t>由于模拟数据无法模拟真实</w:t>
      </w:r>
      <w:r>
        <w:rPr>
          <w:rFonts w:hint="eastAsia"/>
        </w:rPr>
        <w:lastRenderedPageBreak/>
        <w:t>突变，因此</w:t>
      </w:r>
      <w:r w:rsidR="00E032A2">
        <w:rPr>
          <w:rFonts w:hint="eastAsia"/>
        </w:rPr>
        <w:t>无法给出</w:t>
      </w:r>
      <w:r>
        <w:rPr>
          <w:rFonts w:hint="eastAsia"/>
        </w:rPr>
        <w:t>突变结果检测的准确性结论</w:t>
      </w:r>
      <w:r w:rsidR="00E032A2">
        <w:rPr>
          <w:rFonts w:hint="eastAsia"/>
        </w:rPr>
        <w:t>。</w:t>
      </w:r>
      <w:bookmarkStart w:id="0" w:name="_GoBack"/>
      <w:bookmarkEnd w:id="0"/>
    </w:p>
    <w:p w:rsidR="005F48E3" w:rsidRDefault="005F48E3" w:rsidP="006A6D3F"/>
    <w:p w:rsidR="005F48E3" w:rsidRDefault="005F48E3" w:rsidP="006A6D3F"/>
    <w:p w:rsidR="008A64EF" w:rsidRPr="006A6D3F" w:rsidRDefault="008A64EF" w:rsidP="00EC7D52">
      <w:pPr>
        <w:rPr>
          <w:b/>
        </w:rPr>
      </w:pPr>
      <w:r w:rsidRPr="006A6D3F">
        <w:rPr>
          <w:rFonts w:hint="eastAsia"/>
          <w:b/>
        </w:rPr>
        <w:t>附录一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TB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MTB样本（174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945.4 Mycobacterium bovis AF2122/97 genome assembly, chromosome: Mycobacterium_bovis_AF2122/97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888.3 Streptomyces coelicolor A3(2)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62.3 Mycobacterium tuberculosis H37Rv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5.1 Mycobacterium tuberculosis DNA, complete genome, strain: HN-321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4.1 Mycobacterium tuberculosis DNA, complete genome, strain: HN-205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6.1 Mycobacterium tuberculosis DNA, complete genome, strain: HN-506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3.1 Mycobacterium tuberculosis DNA, complete genome, strain: HN-024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0381.2 Mycobacterium tuberculosis strain MTB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2014.1 Mycobacterium tuberculosis strain MTB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920.1 Mycobacterium tuberculosis strain TB2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2506.2 Mycobacterium tuberculosis strain SCAID 187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809.1 Mycobacterium tuberculosis strain KIT8719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0.1 Mycobacterium tuberculosis strain 7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9.1 Mycobacterium tuberculosis strain GG-45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2.1 Mycobacterium tuberculosis strain GG-10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6.1 Mycobacterium tuberculosis strain GG-137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6.1 Mycobacterium tuberculosis strain GG-2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3.1 Mycobacterium tuberculosis strain GG-12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7.1 Mycobacterium tuberculosis strain GG-186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8.1 Mycobacterium tuberculosis strain GG-3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8.1 Mycobacterium tuberculosis strain GG-22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5.1 Mycobacterium tuberculosis strain GG-134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5.1 Mycobacterium tuberculosis strain GG-20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3.1 Mycobacterium tuberculosis strain GG-11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4.1 Mycobacterium tuberculosis strain GG-129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4.1 Mycobacterium tuberculosis strain GG-5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1.1 Mycobacterium tuberculosis strain GG-90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7.1 Mycobacterium tuberculosis strain 36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1.1 Mycobacterium tuberculosis strain TBDM150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6.1 Mycobacterium tuberculosis strain TBDM26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6.1 Mycobacterium tuberculosis strain MDRMA15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1.1 Mycobacterium tuberculosis strain LN29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6.1 Mycobacterium tuberculosis strain LN36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1.1 Mycobacterium tuberculosis strain LN7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0.1 Mycobacterium tuberculosis strain LN3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6.1 Mycobacterium tuberculosis strain LE1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5.1 Mycobacterium tuberculosis strain LE7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1.1 Mycobacterium tuberculosis strain CSV957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0.1 Mycobacterium tuberculosis strain CSV36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6.1 Mycobacterium tuberculosis strain SLM0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5.1 Mycobacterium tuberculosis strain SLM0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0.1 Mycobacterium tuberculosis strain TBV536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5.1 Mycobacterium tuberculosis strain MDRDM109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9.1 Mycobacterium tuberculosis strain TBV47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0.1 Mycobacterium tuberculosis strain LN18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8.1 Mycobacterium tuberculosis strain TBV476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5.1 Mycobacterium tuberculosis strain CSV576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4.1 Mycobacterium tuberculosis strain TBDM248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3.1 Mycobacterium tuberculosis strain TBDM24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9.1 Mycobacterium tuberculosis strain MDRMA2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8.1 Mycobacterium tuberculosis strain MDRMA20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3.1 Mycobacterium tuberculosis strain MDRMA2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8.1 Mycobacterium tuberculosis strain LN369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7.1 Mycobacterium tuberculosis strain TBDM27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3.1 Mycobacterium tuberculosis strain LN358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8.1 Mycobacterium tuberculosis strain LE4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2.1 Mycobacterium tuberculosis strain TBDM21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3.1 Mycobacterium tuberculosis strain LE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7.1 Mycobacterium tuberculosis strain MDRMA20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8.1 Mycobacterium tuberculosis strain SLM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2.1 Mycobacterium tuberculosis strain MDRDM8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3.1 Mycobacterium tuberculosis strain SLM04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7.1 Mycobacterium tuberculosis strain LN367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8.1 Mycobacterium tuberculosis strain TBDM42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2.1 Mycobacterium tuberculosis strain LN29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3.1 Mycobacterium tuberculosis strain MDRDM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7.1 Mycobacterium tuberculosis strain LE37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8.1 Mycobacterium tuberculosis strain LE48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2.1 Mycobacterium tuberculosis strain LE1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7.1 Mycobacterium tuberculosis strain CSV116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7.1 Mycobacterium tuberculosis strain SLM0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3.1 Mycobacterium tuberculosis strain CSV45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2.1 Mycobacterium tuberculosis strain SLM03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1.1 Mycobacterium tuberculosis strain TBV53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7.1 Mycobacterium tuberculosis strain ME147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6.1 Mycobacterium tuberculosis strain MDRMA24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2.1 Mycobacterium tuberculosis strain LN37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1.1 Mycobacterium tuberculosis strain LN235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6.1 Mycobacterium tuberculosis strain CSV103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40.1 Mycobacterium tuberculosis strain TBV495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5.1 Mycobacterium tuberculosis strain TBDM24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0.1 Mycobacterium tuberculosis strain MDRMA244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9.1 Mycobacterium tuberculosis strain LN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5.1 Mycobacterium tuberculosis strain MDRMA8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4.1 Mycobacterium tuberculosis strain LE7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9.1 Mycobacterium tuberculosis strain CSV38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8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4.1 Mycobacterium tuberculosis strain MDRMA70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0.1 Mycobacterium tuberculosis strain LN18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4.1 Mycobacterium tuberculosis strain SLM0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9.1 Mycobacterium tuberculosis strain LN1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9.1 Mycobacterium tuberculosis strain TBV50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5.1 Mycobacterium tuberculosis strain LN35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4.1 Mycobacterium tuberculosis strain MDRDM6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4.1 Mycobacterium tuberculosis strain LN35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9.1 Mycobacterium tuberculosis strain LE49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4.1 Mycobacterium tuberculosis strain CSV46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7901.1 Mycobacterium tuberculosis DNA, complete genome, strain: NCGM946K2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778.1 Mycobacterium tuberculosis strain DK9897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510.1 Mycobacterium tuberculosis strain Beijing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794.1 Mycobacterium tuberculosis strain SCAID 320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0.1 Mycobacterium tuberculosis strain F2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7.1 Mycobacterium tuberculosis strain 2211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9.1 Mycobacterium tuberculosis strain 22103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0.1 Mycobacterium tuberculosis strain ZMC13-26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1.1 Mycobacterium tuberculosis strain ZMC13-8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6.1 Mycobacterium tuberculosis strain 9607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7.1 Mycobacterium tuberculosis strain 9612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6.1 Mycobacterium tuberculosis strain Beijing/3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5.1 Mycobacterium tuberculosis strain Beijing-like/3877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8.1 Mycobacterium tuberculosis strain Beijing-like/110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3.1 Mycobacterium tuberculosis strain Beijing-like/3504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7.1 Mycobacterium tuberculosis strain Beijing-like/5014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4.1 Mycobacterium tuberculosis strain Beijing-like/3691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3475.1 Mycobacterium tuberculosis strain 145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1.1 Mycobacterium tuberculosis strain I0002801-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4.1 Mycobacterium tuberculosis strain M0002959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0.1 Mycobacterium tuberculosis strain I0002353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5.1 Mycobacterium tuberculosis strain M0018684-2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3.1 Mycobacterium tuberculosis strain I0004241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2.1 Mycobacterium tuberculosis strain I0004000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888.1 Mycobacterium tuberculosis strain SCAID 252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968.1 Mycobacterium tuberculosis strain PR10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895.1 Mycobacterium tuberculosis strain PR08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KK338747.1 Mycobacterium tuberculosis strain MAL010075 adPaI-supercont1.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6.1 Mycobacterium tuberculosis strain 410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5.1 Mycobacterium tuberculosis strain 6548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BY01000001.1 Mycobacterium tuberculosis strain TB284 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R01000001.1 Mycobacterium tuberculosis strain M0002521-4 M0002521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E01000001.1 Mycobacterium tuberculosis strain M0021686-2 M002168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Y01000001.1 Mycobacterium tuberculosis strain M0022470-0 M0022470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T01000001.1 Mycobacterium tuberculosis strain M0014870-1 M0014870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I01000001.1 Mycobacterium tuberculosis strain M0004757-2 M0004757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F01000001.1 Mycobacterium tuberculosis strain M0000956-4 M0000956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K01000001.1 Mycobacterium tuberculosis strain M0005676-3 M0005676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W01000001.1 Mycobacterium tuberculosis strain M0012810-9 M001281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J01000001.1 Mycobacterium tuberculosis strain M0013032-9 M0013032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H01000001.1 Mycobacterium tuberculosis strain M0006465-0 M0006465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K01000001.1 Mycobacterium tuberculosis strain M0014892-5 M0014892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P01000001.1 Mycobacterium tuberculosis strain M0001638-7 M000163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HA01000001.1 Mycobacterium tuberculosis strain M0006024-5 M0006024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N01000001.1 Mycobacterium tuberculosis strain M0000827-7 M0000827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S01000003.1 Mycobacterium tuberculosis strain M0002998-4 M0002998-4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I01000001.1 Mycobacterium tuberculosis strain M0009182-8 M0009182-8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I00000000.1 Mycobacterium tuberculosis strain MTB9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L00000000.1 Mycobacterium tuberculosis strain MTB2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J00000000.1 Mycobacterium tuberculosis strain MTB8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M00000000.1 Mycobacterium tuberculosis strain MTB1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QGD01000001.1 Mycobacterium tuberculosis strain I0001224-0 I0001224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XV01000001.1 Mycobacterium tuberculosis strain 01-R1599 01-R159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AA01000001.1 Mycobacterium tuberculosis strain 01-R0685 01-R068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VS01000002.1 Mycobacterium tuberculosis strain 04-R0275 04-R0275_contig2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YL01000001.1 Mycobacterium tuberculosis strain 02-R0990 02-R099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L01000001.1 Mycobacterium tuberculosis strain 99-R893 99-R89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PA01000001.1 Mycobacterium tuberculosis strain 01-R0272 01-R027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U01000001.1 Mycobacterium tuberculosis strain 01-R0953 01-R095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M01000003.1 Mycobacterium tuberculosis strain I0003938-3 I0003938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AF01000001.1 Mycobacterium tuberculosis strain I0004557-0 I0004557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Z01000001.1 Mycobacterium tuberculosis strain I0002987-1 I0002987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H01000001.1 Mycobacterium tuberculosis strain I0005760-9 I000576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CW01000001.1 Mycobacterium tuberculosis strain I0003229-7 I0003229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E01000001.1 Mycobacterium tuberculosis strain M0002202-1 M0002202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Z01000001.1 Mycobacterium tuberculosis strain M0003875-3 M0003875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X01000001.1 Mycobacterium tuberculosis strain M0005016-2 M000501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J01000001.1 Mycobacterium tuberculosis strain 02-R0325 02-R032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U01000001.1 Mycobacterium tuberculosis strain M0006397-5 M0006397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LS01000001.1 Mycobacterium tuberculosis strain I0003088-7 I000308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G01000003.1 Mycobacterium tuberculosis strain M0021577-3 M0021577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A01000001.1 Mycobacterium tuberculosis strain 01-R0240 01-R024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D01000001.1 Mycobacterium tuberculosis strain 01-R1556 01-R1556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GE01000001.1 Mycobacterium tuberculosis strain 02-R0020 02-R002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F01000001.1 Mycobacterium tuberculosis strain M0021672-2 M0021672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P01000001.1 Mycobacterium tuberculosis strain M0014296-9 M0014296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XWG00000000.1 Mycobacterium tuberculosis strain NZ494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UDZ00000000.1 Mycobacterium tuberculosis strain SIT745/EAI1-MYS, whole genome shotgun sequencing project</w:t>
            </w:r>
          </w:p>
        </w:tc>
      </w:tr>
    </w:tbl>
    <w:p w:rsidR="008A64EF" w:rsidRDefault="008A64EF" w:rsidP="00EC7D52"/>
    <w:p w:rsidR="008A64EF" w:rsidRPr="005A025E" w:rsidRDefault="008A64EF" w:rsidP="00EC7D52">
      <w:pPr>
        <w:rPr>
          <w:b/>
        </w:rPr>
      </w:pPr>
      <w:r w:rsidRPr="005A025E">
        <w:rPr>
          <w:b/>
        </w:rPr>
        <w:t>附录二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（17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22663.1 Mycobacterium kansasii ATCC 1247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HG917972.2 Mycobacterium marinum E11 main chromosom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NTM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X01000034.1 Mycobacterium terrae strain CIP 104321 CONTIG_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Z01000008.1 Mycobacterium triviale strain DSM 44153 CONTIG_1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DUB01000418.1 Mycobacterium ulcerans strain S4018 CONT697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OY01000081.1 Mycobacterium gordonae strain DSM 44160 CONTIG_17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QB01000146.1 Mycobacterium xenopi strain DSM 43995 CONTIG_9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GAQ01000220.1 Mycobacterium avium subsp. avium Env 77 MAVIUM-ENV77-CONTIG220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VIJ01000001.1 Mycobacterium scrofulaceum strain DSM 43992 NODE_1_LENGTH_467512_COV_40.347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W01000031.1 Mycobacterium szulgai strain DSM 44166 CONTIG_12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220.1 Mycobacterium chelonae CCUG 4744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269.1 Mycobacterium fortuitum strain CT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8596.1 Mycobacterium smegmatis str. MC2 1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10397.1 Mycobacterium abscessus chromosome, complete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ZYN01000324.1 Mycobacterium gastri 'Wayne' CONTIG32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16946.1 Mycobacterium intracellulare ATCC 1395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4475.1 Mycobacterium phlei strain CCUG 21000, complete genome</w:t>
            </w:r>
          </w:p>
        </w:tc>
      </w:tr>
    </w:tbl>
    <w:p w:rsidR="008A64EF" w:rsidRPr="005A025E" w:rsidRDefault="00567833" w:rsidP="00EC7D52">
      <w:pPr>
        <w:rPr>
          <w:b/>
        </w:rPr>
      </w:pPr>
      <w:r w:rsidRPr="005A025E">
        <w:rPr>
          <w:rFonts w:hint="eastAsia"/>
          <w:b/>
        </w:rPr>
        <w:t>附录三：交叉反应原物种</w:t>
      </w:r>
    </w:p>
    <w:tbl>
      <w:tblPr>
        <w:tblW w:w="83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7177"/>
      </w:tblGrid>
      <w:tr w:rsidR="00567833" w:rsidRPr="00567833" w:rsidTr="005E215D">
        <w:trPr>
          <w:trHeight w:val="285"/>
        </w:trPr>
        <w:tc>
          <w:tcPr>
            <w:tcW w:w="8306" w:type="dxa"/>
            <w:gridSpan w:val="2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交叉反应物种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1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098.1 Streptococcus pneumoniae R6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2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795.1 Staphylococcus aureus subsp. aureus NCTC 8325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3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07.1 Haemophilus influenzae Rd KW20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4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BAED01000083.1 Gordonia amarae NBRC 15530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5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516.2 Pseudomonas aeruginosa PAO1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6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13.3 Escherichia coli str. K-12 substr. MG1655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7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32089.1 Candida albicans SC5314 chromosome 1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8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4461.1 Staphylococcus epidermidis ATCC 12228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9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BCLC01000001.1 Cryptococcus sp. JCM 24511 DNA, scaffold: scaffold_0, strain: JCM 24511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S10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373.1 Influenza A virus (A/New York/392/2004(H3N2)) segment 1, complete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</w:p>
        </w:tc>
      </w:tr>
    </w:tbl>
    <w:p w:rsidR="00567833" w:rsidRPr="00567833" w:rsidRDefault="00567833" w:rsidP="00EC7D52"/>
    <w:sectPr w:rsidR="00567833" w:rsidRPr="005678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6344" w:rsidRDefault="00BD6344" w:rsidP="005E215D">
      <w:r>
        <w:separator/>
      </w:r>
    </w:p>
  </w:endnote>
  <w:endnote w:type="continuationSeparator" w:id="0">
    <w:p w:rsidR="00BD6344" w:rsidRDefault="00BD6344" w:rsidP="005E2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6344" w:rsidRDefault="00BD6344" w:rsidP="005E215D">
      <w:r>
        <w:separator/>
      </w:r>
    </w:p>
  </w:footnote>
  <w:footnote w:type="continuationSeparator" w:id="0">
    <w:p w:rsidR="00BD6344" w:rsidRDefault="00BD6344" w:rsidP="005E21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A6C45"/>
    <w:multiLevelType w:val="hybridMultilevel"/>
    <w:tmpl w:val="DC52D1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A1F10"/>
    <w:multiLevelType w:val="hybridMultilevel"/>
    <w:tmpl w:val="9DE6EFAE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7A80170"/>
    <w:multiLevelType w:val="hybridMultilevel"/>
    <w:tmpl w:val="778EE334"/>
    <w:lvl w:ilvl="0" w:tplc="3E66640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1EE1AF9"/>
    <w:multiLevelType w:val="hybridMultilevel"/>
    <w:tmpl w:val="3F588EAA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bQwBpImFsYWJko6SsGpxcWZ+XkgBYa1AKGEBKQsAAAA"/>
  </w:docVars>
  <w:rsids>
    <w:rsidRoot w:val="00860CC0"/>
    <w:rsid w:val="00007520"/>
    <w:rsid w:val="00061F81"/>
    <w:rsid w:val="000A063C"/>
    <w:rsid w:val="000A4383"/>
    <w:rsid w:val="000D6532"/>
    <w:rsid w:val="00107627"/>
    <w:rsid w:val="00147A60"/>
    <w:rsid w:val="00160ABF"/>
    <w:rsid w:val="00171E57"/>
    <w:rsid w:val="001D066D"/>
    <w:rsid w:val="00206B94"/>
    <w:rsid w:val="00226F0B"/>
    <w:rsid w:val="00246083"/>
    <w:rsid w:val="002771EF"/>
    <w:rsid w:val="002940FA"/>
    <w:rsid w:val="002C0579"/>
    <w:rsid w:val="002E3B76"/>
    <w:rsid w:val="00330A9F"/>
    <w:rsid w:val="003C68FE"/>
    <w:rsid w:val="003D4066"/>
    <w:rsid w:val="003F531D"/>
    <w:rsid w:val="0041498C"/>
    <w:rsid w:val="0044303D"/>
    <w:rsid w:val="00443FEA"/>
    <w:rsid w:val="00455F3B"/>
    <w:rsid w:val="00457F19"/>
    <w:rsid w:val="00553C35"/>
    <w:rsid w:val="00567833"/>
    <w:rsid w:val="0057580D"/>
    <w:rsid w:val="005A025E"/>
    <w:rsid w:val="005C0F37"/>
    <w:rsid w:val="005E215D"/>
    <w:rsid w:val="005F0BBA"/>
    <w:rsid w:val="005F48E3"/>
    <w:rsid w:val="00602B46"/>
    <w:rsid w:val="00614C33"/>
    <w:rsid w:val="0061742C"/>
    <w:rsid w:val="00644003"/>
    <w:rsid w:val="006A4799"/>
    <w:rsid w:val="006A6D3F"/>
    <w:rsid w:val="00726410"/>
    <w:rsid w:val="00783074"/>
    <w:rsid w:val="007E1BD6"/>
    <w:rsid w:val="00860CC0"/>
    <w:rsid w:val="008676E8"/>
    <w:rsid w:val="008A64EF"/>
    <w:rsid w:val="0092462F"/>
    <w:rsid w:val="009E13F0"/>
    <w:rsid w:val="009F4737"/>
    <w:rsid w:val="00AD3D0C"/>
    <w:rsid w:val="00B000BB"/>
    <w:rsid w:val="00B00C7D"/>
    <w:rsid w:val="00B14800"/>
    <w:rsid w:val="00B41C92"/>
    <w:rsid w:val="00B54694"/>
    <w:rsid w:val="00B610FB"/>
    <w:rsid w:val="00B637FF"/>
    <w:rsid w:val="00B77F5A"/>
    <w:rsid w:val="00B85375"/>
    <w:rsid w:val="00B92F88"/>
    <w:rsid w:val="00BD6344"/>
    <w:rsid w:val="00C006AC"/>
    <w:rsid w:val="00C66CF4"/>
    <w:rsid w:val="00C81F6E"/>
    <w:rsid w:val="00C90AE9"/>
    <w:rsid w:val="00C92E56"/>
    <w:rsid w:val="00CA00DD"/>
    <w:rsid w:val="00CD1ADF"/>
    <w:rsid w:val="00CE3411"/>
    <w:rsid w:val="00D04E39"/>
    <w:rsid w:val="00D36EE7"/>
    <w:rsid w:val="00D51D4E"/>
    <w:rsid w:val="00D61A9A"/>
    <w:rsid w:val="00E032A2"/>
    <w:rsid w:val="00E155A2"/>
    <w:rsid w:val="00E47390"/>
    <w:rsid w:val="00E527ED"/>
    <w:rsid w:val="00EC7D52"/>
    <w:rsid w:val="00EE7B67"/>
    <w:rsid w:val="00EF2FD8"/>
    <w:rsid w:val="00F17468"/>
    <w:rsid w:val="00F542CB"/>
    <w:rsid w:val="00F66C62"/>
    <w:rsid w:val="00FE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FDAAA6"/>
  <w15:chartTrackingRefBased/>
  <w15:docId w15:val="{67F945AC-37DF-4A6A-80B6-F055072A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1F81"/>
    <w:pPr>
      <w:ind w:firstLineChars="200" w:firstLine="420"/>
    </w:pPr>
  </w:style>
  <w:style w:type="character" w:styleId="a4">
    <w:name w:val="Strong"/>
    <w:basedOn w:val="a0"/>
    <w:uiPriority w:val="22"/>
    <w:qFormat/>
    <w:rsid w:val="00B85375"/>
    <w:rPr>
      <w:b/>
      <w:bCs/>
    </w:rPr>
  </w:style>
  <w:style w:type="character" w:styleId="a5">
    <w:name w:val="Book Title"/>
    <w:basedOn w:val="a0"/>
    <w:uiPriority w:val="33"/>
    <w:qFormat/>
    <w:rsid w:val="00B85375"/>
    <w:rPr>
      <w:b/>
      <w:bCs/>
      <w:i/>
      <w:iCs/>
      <w:spacing w:val="5"/>
    </w:rPr>
  </w:style>
  <w:style w:type="paragraph" w:styleId="a6">
    <w:name w:val="header"/>
    <w:basedOn w:val="a"/>
    <w:link w:val="a7"/>
    <w:uiPriority w:val="99"/>
    <w:unhideWhenUsed/>
    <w:rsid w:val="005E21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5E215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5E21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5E215D"/>
    <w:rPr>
      <w:sz w:val="18"/>
      <w:szCs w:val="18"/>
    </w:rPr>
  </w:style>
  <w:style w:type="table" w:styleId="aa">
    <w:name w:val="Table Grid"/>
    <w:basedOn w:val="a1"/>
    <w:uiPriority w:val="39"/>
    <w:rsid w:val="00C66C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0"/>
    <w:uiPriority w:val="99"/>
    <w:semiHidden/>
    <w:rsid w:val="00B00C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3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2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4.xml"/><Relationship Id="rId5" Type="http://schemas.openxmlformats.org/officeDocument/2006/relationships/footnotes" Target="footnotes.xml"/><Relationship Id="rId10" Type="http://schemas.openxmlformats.org/officeDocument/2006/relationships/chart" Target="charts/chart3.xml"/><Relationship Id="rId4" Type="http://schemas.openxmlformats.org/officeDocument/2006/relationships/webSettings" Target="web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work\OneDrive\2017&#24180;&#21326;&#22823;&#26234;&#36896;&#23384;&#20648;&#38656;&#27714;2017090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work\OneDrive\2017&#24180;&#21326;&#22823;&#26234;&#36896;&#23384;&#20648;&#38656;&#27714;2017090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E:\work\OneDrive\2017&#24180;&#21326;&#22823;&#26234;&#36896;&#23384;&#20648;&#38656;&#27714;2017090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E:\work\OneDrive\2017&#24180;&#21326;&#22823;&#26234;&#36896;&#23384;&#20648;&#38656;&#27714;2017090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SE 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2!$B$1</c:f>
              <c:strCache>
                <c:ptCount val="1"/>
                <c:pt idx="0">
                  <c:v>TB rat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2:$A$22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B$2:$B$22</c:f>
              <c:numCache>
                <c:formatCode>0.00%</c:formatCode>
                <c:ptCount val="21"/>
                <c:pt idx="0">
                  <c:v>9.4999999999999998E-3</c:v>
                </c:pt>
                <c:pt idx="1">
                  <c:v>4.5199999999999997E-2</c:v>
                </c:pt>
                <c:pt idx="2">
                  <c:v>8.9899999999999994E-2</c:v>
                </c:pt>
                <c:pt idx="3">
                  <c:v>0.1346</c:v>
                </c:pt>
                <c:pt idx="4">
                  <c:v>0.17910000000000001</c:v>
                </c:pt>
                <c:pt idx="5">
                  <c:v>0.22389999999999999</c:v>
                </c:pt>
                <c:pt idx="6">
                  <c:v>0.26860000000000001</c:v>
                </c:pt>
                <c:pt idx="7">
                  <c:v>0.31330000000000002</c:v>
                </c:pt>
                <c:pt idx="8">
                  <c:v>0.35809999999999997</c:v>
                </c:pt>
                <c:pt idx="9">
                  <c:v>0.40239999999999998</c:v>
                </c:pt>
                <c:pt idx="10">
                  <c:v>0.44729999999999998</c:v>
                </c:pt>
                <c:pt idx="11">
                  <c:v>0.49209999999999998</c:v>
                </c:pt>
                <c:pt idx="12">
                  <c:v>0.53649999999999998</c:v>
                </c:pt>
                <c:pt idx="13">
                  <c:v>0.58109999999999995</c:v>
                </c:pt>
                <c:pt idx="14">
                  <c:v>0.62570000000000003</c:v>
                </c:pt>
                <c:pt idx="15">
                  <c:v>0.6704</c:v>
                </c:pt>
                <c:pt idx="16">
                  <c:v>0.71519999999999995</c:v>
                </c:pt>
                <c:pt idx="17">
                  <c:v>0.75980000000000003</c:v>
                </c:pt>
                <c:pt idx="18">
                  <c:v>0.80449999999999999</c:v>
                </c:pt>
                <c:pt idx="19">
                  <c:v>0.84919999999999995</c:v>
                </c:pt>
                <c:pt idx="20">
                  <c:v>9.4999999999999998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07C-4B64-B70C-5D71D214C7EE}"/>
            </c:ext>
          </c:extLst>
        </c:ser>
        <c:ser>
          <c:idx val="1"/>
          <c:order val="1"/>
          <c:tx>
            <c:strRef>
              <c:f>Sheet2!$C$1</c:f>
              <c:strCache>
                <c:ptCount val="1"/>
                <c:pt idx="0">
                  <c:v>NTM r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2:$A$22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C$2:$C$22</c:f>
              <c:numCache>
                <c:formatCode>0.00%</c:formatCode>
                <c:ptCount val="21"/>
                <c:pt idx="0">
                  <c:v>0.89480000000000004</c:v>
                </c:pt>
                <c:pt idx="1">
                  <c:v>0.85899999999999999</c:v>
                </c:pt>
                <c:pt idx="2">
                  <c:v>0.81369999999999998</c:v>
                </c:pt>
                <c:pt idx="3">
                  <c:v>0.76870000000000005</c:v>
                </c:pt>
                <c:pt idx="4">
                  <c:v>0.72350000000000003</c:v>
                </c:pt>
                <c:pt idx="5">
                  <c:v>0.67859999999999998</c:v>
                </c:pt>
                <c:pt idx="6">
                  <c:v>0.63360000000000005</c:v>
                </c:pt>
                <c:pt idx="7">
                  <c:v>0.58850000000000002</c:v>
                </c:pt>
                <c:pt idx="8">
                  <c:v>0.54339999999999999</c:v>
                </c:pt>
                <c:pt idx="9">
                  <c:v>0.49859999999999999</c:v>
                </c:pt>
                <c:pt idx="10">
                  <c:v>0.45350000000000001</c:v>
                </c:pt>
                <c:pt idx="11">
                  <c:v>0.40860000000000002</c:v>
                </c:pt>
                <c:pt idx="12">
                  <c:v>0.36359999999999998</c:v>
                </c:pt>
                <c:pt idx="13">
                  <c:v>0.31830000000000003</c:v>
                </c:pt>
                <c:pt idx="14">
                  <c:v>0.27350000000000002</c:v>
                </c:pt>
                <c:pt idx="15">
                  <c:v>0.22839999999999999</c:v>
                </c:pt>
                <c:pt idx="16">
                  <c:v>0.1835</c:v>
                </c:pt>
                <c:pt idx="17">
                  <c:v>0.1384</c:v>
                </c:pt>
                <c:pt idx="18">
                  <c:v>9.3399999999999997E-2</c:v>
                </c:pt>
                <c:pt idx="19">
                  <c:v>4.82E-2</c:v>
                </c:pt>
                <c:pt idx="20">
                  <c:v>0.894900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07C-4B64-B70C-5D71D214C7EE}"/>
            </c:ext>
          </c:extLst>
        </c:ser>
        <c:ser>
          <c:idx val="2"/>
          <c:order val="2"/>
          <c:tx>
            <c:strRef>
              <c:f>Sheet2!$D$1</c:f>
              <c:strCache>
                <c:ptCount val="1"/>
                <c:pt idx="0">
                  <c:v>unknown rat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2!$A$2:$A$22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D$2:$D$22</c:f>
              <c:numCache>
                <c:formatCode>0.00%</c:formatCode>
                <c:ptCount val="21"/>
                <c:pt idx="0">
                  <c:v>9.5699999999999993E-2</c:v>
                </c:pt>
                <c:pt idx="1">
                  <c:v>9.5799999999999996E-2</c:v>
                </c:pt>
                <c:pt idx="2">
                  <c:v>9.64E-2</c:v>
                </c:pt>
                <c:pt idx="3">
                  <c:v>9.6699999999999994E-2</c:v>
                </c:pt>
                <c:pt idx="4">
                  <c:v>9.74E-2</c:v>
                </c:pt>
                <c:pt idx="5">
                  <c:v>9.7500000000000003E-2</c:v>
                </c:pt>
                <c:pt idx="6">
                  <c:v>9.7799999999999998E-2</c:v>
                </c:pt>
                <c:pt idx="7">
                  <c:v>9.8199999999999996E-2</c:v>
                </c:pt>
                <c:pt idx="8">
                  <c:v>9.8500000000000004E-2</c:v>
                </c:pt>
                <c:pt idx="9">
                  <c:v>9.9000000000000005E-2</c:v>
                </c:pt>
                <c:pt idx="10">
                  <c:v>9.9199999999999997E-2</c:v>
                </c:pt>
                <c:pt idx="11">
                  <c:v>9.9299999999999999E-2</c:v>
                </c:pt>
                <c:pt idx="12">
                  <c:v>9.9900000000000003E-2</c:v>
                </c:pt>
                <c:pt idx="13">
                  <c:v>0.10059999999999999</c:v>
                </c:pt>
                <c:pt idx="14">
                  <c:v>0.1009</c:v>
                </c:pt>
                <c:pt idx="15">
                  <c:v>0.1011</c:v>
                </c:pt>
                <c:pt idx="16">
                  <c:v>0.1014</c:v>
                </c:pt>
                <c:pt idx="17">
                  <c:v>0.1018</c:v>
                </c:pt>
                <c:pt idx="18">
                  <c:v>0.1022</c:v>
                </c:pt>
                <c:pt idx="19">
                  <c:v>0.1026</c:v>
                </c:pt>
                <c:pt idx="20">
                  <c:v>9.560000000000000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07C-4B64-B70C-5D71D214C7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96259744"/>
        <c:axId val="796258760"/>
      </c:barChart>
      <c:catAx>
        <c:axId val="7962597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6258760"/>
        <c:crosses val="autoZero"/>
        <c:auto val="1"/>
        <c:lblAlgn val="ctr"/>
        <c:lblOffset val="100"/>
        <c:noMultiLvlLbl val="0"/>
      </c:catAx>
      <c:valAx>
        <c:axId val="796258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62597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E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2!$B$28</c:f>
              <c:strCache>
                <c:ptCount val="1"/>
                <c:pt idx="0">
                  <c:v>TB rat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29:$A$49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B$29:$B$49</c:f>
              <c:numCache>
                <c:formatCode>0.00%</c:formatCode>
                <c:ptCount val="21"/>
                <c:pt idx="0">
                  <c:v>0.01</c:v>
                </c:pt>
                <c:pt idx="1">
                  <c:v>4.9599999999999998E-2</c:v>
                </c:pt>
                <c:pt idx="2">
                  <c:v>9.9099999999999994E-2</c:v>
                </c:pt>
                <c:pt idx="3">
                  <c:v>0.14860000000000001</c:v>
                </c:pt>
                <c:pt idx="4">
                  <c:v>0.1981</c:v>
                </c:pt>
                <c:pt idx="5">
                  <c:v>0.2477</c:v>
                </c:pt>
                <c:pt idx="6">
                  <c:v>0.29709999999999998</c:v>
                </c:pt>
                <c:pt idx="7">
                  <c:v>0.34670000000000001</c:v>
                </c:pt>
                <c:pt idx="8">
                  <c:v>0.39610000000000001</c:v>
                </c:pt>
                <c:pt idx="9">
                  <c:v>0.4456</c:v>
                </c:pt>
                <c:pt idx="10">
                  <c:v>0.49509999999999998</c:v>
                </c:pt>
                <c:pt idx="11">
                  <c:v>0.54459999999999997</c:v>
                </c:pt>
                <c:pt idx="12">
                  <c:v>0.59409999999999996</c:v>
                </c:pt>
                <c:pt idx="13">
                  <c:v>0.64359999999999995</c:v>
                </c:pt>
                <c:pt idx="14">
                  <c:v>0.69299999999999995</c:v>
                </c:pt>
                <c:pt idx="15">
                  <c:v>0.74250000000000005</c:v>
                </c:pt>
                <c:pt idx="16">
                  <c:v>0.79200000000000004</c:v>
                </c:pt>
                <c:pt idx="17">
                  <c:v>0.84140000000000004</c:v>
                </c:pt>
                <c:pt idx="18">
                  <c:v>0.89090000000000003</c:v>
                </c:pt>
                <c:pt idx="19">
                  <c:v>0.94030000000000002</c:v>
                </c:pt>
                <c:pt idx="20">
                  <c:v>0.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C14-43C1-8201-9C1B50E36961}"/>
            </c:ext>
          </c:extLst>
        </c:ser>
        <c:ser>
          <c:idx val="1"/>
          <c:order val="1"/>
          <c:tx>
            <c:strRef>
              <c:f>Sheet2!$C$28</c:f>
              <c:strCache>
                <c:ptCount val="1"/>
                <c:pt idx="0">
                  <c:v>NTM r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29:$A$49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C$29:$C$49</c:f>
              <c:numCache>
                <c:formatCode>0.00%</c:formatCode>
                <c:ptCount val="21"/>
                <c:pt idx="0">
                  <c:v>0.98550000000000004</c:v>
                </c:pt>
                <c:pt idx="1">
                  <c:v>0.94579999999999997</c:v>
                </c:pt>
                <c:pt idx="2">
                  <c:v>0.89590000000000003</c:v>
                </c:pt>
                <c:pt idx="3">
                  <c:v>0.84619999999999995</c:v>
                </c:pt>
                <c:pt idx="4">
                  <c:v>0.7964</c:v>
                </c:pt>
                <c:pt idx="5">
                  <c:v>0.74670000000000003</c:v>
                </c:pt>
                <c:pt idx="6">
                  <c:v>0.69689999999999996</c:v>
                </c:pt>
                <c:pt idx="7">
                  <c:v>0.6472</c:v>
                </c:pt>
                <c:pt idx="8">
                  <c:v>0.59740000000000004</c:v>
                </c:pt>
                <c:pt idx="9">
                  <c:v>0.54769999999999996</c:v>
                </c:pt>
                <c:pt idx="10">
                  <c:v>0.49790000000000001</c:v>
                </c:pt>
                <c:pt idx="11">
                  <c:v>0.44819999999999999</c:v>
                </c:pt>
                <c:pt idx="12">
                  <c:v>0.39850000000000002</c:v>
                </c:pt>
                <c:pt idx="13">
                  <c:v>0.34870000000000001</c:v>
                </c:pt>
                <c:pt idx="14">
                  <c:v>0.29899999999999999</c:v>
                </c:pt>
                <c:pt idx="15">
                  <c:v>0.24929999999999999</c:v>
                </c:pt>
                <c:pt idx="16">
                  <c:v>0.1996</c:v>
                </c:pt>
                <c:pt idx="17">
                  <c:v>0.14990000000000001</c:v>
                </c:pt>
                <c:pt idx="18">
                  <c:v>0.10009999999999999</c:v>
                </c:pt>
                <c:pt idx="19">
                  <c:v>5.04E-2</c:v>
                </c:pt>
                <c:pt idx="20">
                  <c:v>0.985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C14-43C1-8201-9C1B50E36961}"/>
            </c:ext>
          </c:extLst>
        </c:ser>
        <c:ser>
          <c:idx val="2"/>
          <c:order val="2"/>
          <c:tx>
            <c:strRef>
              <c:f>Sheet2!$D$28</c:f>
              <c:strCache>
                <c:ptCount val="1"/>
                <c:pt idx="0">
                  <c:v>unknown rat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2!$A$29:$A$49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D$29:$D$49</c:f>
              <c:numCache>
                <c:formatCode>0.00%</c:formatCode>
                <c:ptCount val="21"/>
                <c:pt idx="0">
                  <c:v>4.4999999999999997E-3</c:v>
                </c:pt>
                <c:pt idx="1">
                  <c:v>4.5999999999999999E-3</c:v>
                </c:pt>
                <c:pt idx="2">
                  <c:v>4.8999999999999998E-3</c:v>
                </c:pt>
                <c:pt idx="3">
                  <c:v>5.1999999999999998E-3</c:v>
                </c:pt>
                <c:pt idx="4">
                  <c:v>5.4999999999999997E-3</c:v>
                </c:pt>
                <c:pt idx="5">
                  <c:v>5.7000000000000002E-3</c:v>
                </c:pt>
                <c:pt idx="6">
                  <c:v>5.8999999999999999E-3</c:v>
                </c:pt>
                <c:pt idx="7">
                  <c:v>6.1999999999999998E-3</c:v>
                </c:pt>
                <c:pt idx="8">
                  <c:v>6.4999999999999997E-3</c:v>
                </c:pt>
                <c:pt idx="9">
                  <c:v>6.7000000000000002E-3</c:v>
                </c:pt>
                <c:pt idx="10">
                  <c:v>7.0000000000000001E-3</c:v>
                </c:pt>
                <c:pt idx="11">
                  <c:v>7.3000000000000001E-3</c:v>
                </c:pt>
                <c:pt idx="12">
                  <c:v>7.4000000000000003E-3</c:v>
                </c:pt>
                <c:pt idx="13">
                  <c:v>7.6E-3</c:v>
                </c:pt>
                <c:pt idx="14">
                  <c:v>8.0000000000000002E-3</c:v>
                </c:pt>
                <c:pt idx="15">
                  <c:v>8.2000000000000007E-3</c:v>
                </c:pt>
                <c:pt idx="16">
                  <c:v>8.3999999999999995E-3</c:v>
                </c:pt>
                <c:pt idx="17">
                  <c:v>8.6999999999999994E-3</c:v>
                </c:pt>
                <c:pt idx="18">
                  <c:v>8.9999999999999993E-3</c:v>
                </c:pt>
                <c:pt idx="19">
                  <c:v>9.1999999999999998E-3</c:v>
                </c:pt>
                <c:pt idx="20">
                  <c:v>4.4999999999999997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C14-43C1-8201-9C1B50E369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97276264"/>
        <c:axId val="797273640"/>
      </c:barChart>
      <c:catAx>
        <c:axId val="7972762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7273640"/>
        <c:crosses val="autoZero"/>
        <c:auto val="1"/>
        <c:lblAlgn val="ctr"/>
        <c:lblOffset val="100"/>
        <c:noMultiLvlLbl val="0"/>
      </c:catAx>
      <c:valAx>
        <c:axId val="797273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72762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en-US"/>
              <a:t>交叉样本 </a:t>
            </a:r>
            <a:r>
              <a:rPr lang="en-US" altLang="zh-CN"/>
              <a:t>SE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2!$B$52</c:f>
              <c:strCache>
                <c:ptCount val="1"/>
                <c:pt idx="0">
                  <c:v>MTB_rat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53:$A$62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B$53:$B$62</c:f>
              <c:numCache>
                <c:formatCode>0.00%</c:formatCode>
                <c:ptCount val="10"/>
                <c:pt idx="0">
                  <c:v>0.80449999999999999</c:v>
                </c:pt>
                <c:pt idx="1">
                  <c:v>0.80449999999999999</c:v>
                </c:pt>
                <c:pt idx="2">
                  <c:v>0.8044</c:v>
                </c:pt>
                <c:pt idx="3">
                  <c:v>0.80449999999999999</c:v>
                </c:pt>
                <c:pt idx="4">
                  <c:v>0.80430000000000001</c:v>
                </c:pt>
                <c:pt idx="5">
                  <c:v>0.80420000000000003</c:v>
                </c:pt>
                <c:pt idx="6">
                  <c:v>0.80459999999999998</c:v>
                </c:pt>
                <c:pt idx="7">
                  <c:v>0.80420000000000003</c:v>
                </c:pt>
                <c:pt idx="8">
                  <c:v>0.80500000000000005</c:v>
                </c:pt>
                <c:pt idx="9">
                  <c:v>0.8044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CFE-4C9D-9EAF-47323212137B}"/>
            </c:ext>
          </c:extLst>
        </c:ser>
        <c:ser>
          <c:idx val="1"/>
          <c:order val="1"/>
          <c:tx>
            <c:strRef>
              <c:f>Sheet2!$C$52</c:f>
              <c:strCache>
                <c:ptCount val="1"/>
                <c:pt idx="0">
                  <c:v>NTM_r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53:$A$62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C$53:$C$62</c:f>
              <c:numCache>
                <c:formatCode>0.00%</c:formatCode>
                <c:ptCount val="10"/>
                <c:pt idx="0">
                  <c:v>3.0000000000000001E-3</c:v>
                </c:pt>
                <c:pt idx="1">
                  <c:v>2.8999999999999998E-3</c:v>
                </c:pt>
                <c:pt idx="2">
                  <c:v>2.8999999999999998E-3</c:v>
                </c:pt>
                <c:pt idx="3">
                  <c:v>4.8999999999999998E-3</c:v>
                </c:pt>
                <c:pt idx="4">
                  <c:v>3.0000000000000001E-3</c:v>
                </c:pt>
                <c:pt idx="5">
                  <c:v>2.8999999999999998E-3</c:v>
                </c:pt>
                <c:pt idx="6">
                  <c:v>2.8999999999999998E-3</c:v>
                </c:pt>
                <c:pt idx="7">
                  <c:v>3.0000000000000001E-3</c:v>
                </c:pt>
                <c:pt idx="8">
                  <c:v>2.8999999999999998E-3</c:v>
                </c:pt>
                <c:pt idx="9">
                  <c:v>2.8999999999999998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CFE-4C9D-9EAF-47323212137B}"/>
            </c:ext>
          </c:extLst>
        </c:ser>
        <c:ser>
          <c:idx val="2"/>
          <c:order val="2"/>
          <c:tx>
            <c:strRef>
              <c:f>Sheet2!$D$52</c:f>
              <c:strCache>
                <c:ptCount val="1"/>
                <c:pt idx="0">
                  <c:v>unknown_rat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2!$A$53:$A$62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D$53:$D$62</c:f>
              <c:numCache>
                <c:formatCode>0.00%</c:formatCode>
                <c:ptCount val="10"/>
                <c:pt idx="0">
                  <c:v>0.1925</c:v>
                </c:pt>
                <c:pt idx="1">
                  <c:v>0.19259999999999999</c:v>
                </c:pt>
                <c:pt idx="2">
                  <c:v>0.19270000000000001</c:v>
                </c:pt>
                <c:pt idx="3">
                  <c:v>0.19070000000000001</c:v>
                </c:pt>
                <c:pt idx="4">
                  <c:v>0.19270000000000001</c:v>
                </c:pt>
                <c:pt idx="5">
                  <c:v>0.19289999999999999</c:v>
                </c:pt>
                <c:pt idx="6">
                  <c:v>0.19259999999999999</c:v>
                </c:pt>
                <c:pt idx="7">
                  <c:v>0.1928</c:v>
                </c:pt>
                <c:pt idx="8">
                  <c:v>0.19209999999999999</c:v>
                </c:pt>
                <c:pt idx="9">
                  <c:v>0.1925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CFE-4C9D-9EAF-4732321213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520909608"/>
        <c:axId val="520909936"/>
      </c:barChart>
      <c:catAx>
        <c:axId val="520909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20909936"/>
        <c:crosses val="autoZero"/>
        <c:auto val="1"/>
        <c:lblAlgn val="ctr"/>
        <c:lblOffset val="100"/>
        <c:noMultiLvlLbl val="0"/>
      </c:catAx>
      <c:valAx>
        <c:axId val="520909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209096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en-US"/>
              <a:t>交叉样本</a:t>
            </a:r>
            <a:r>
              <a:rPr lang="en-US" altLang="zh-CN"/>
              <a:t>PE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68:$A$77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B$68:$B$77</c:f>
              <c:numCache>
                <c:formatCode>0.00%</c:formatCode>
                <c:ptCount val="10"/>
                <c:pt idx="0">
                  <c:v>0.89080000000000004</c:v>
                </c:pt>
                <c:pt idx="1">
                  <c:v>0.89090000000000003</c:v>
                </c:pt>
                <c:pt idx="2">
                  <c:v>0.8911</c:v>
                </c:pt>
                <c:pt idx="3">
                  <c:v>0.8911</c:v>
                </c:pt>
                <c:pt idx="4">
                  <c:v>0.89090000000000003</c:v>
                </c:pt>
                <c:pt idx="5">
                  <c:v>0.89090000000000003</c:v>
                </c:pt>
                <c:pt idx="6">
                  <c:v>0.89100000000000001</c:v>
                </c:pt>
                <c:pt idx="7">
                  <c:v>0.89090000000000003</c:v>
                </c:pt>
                <c:pt idx="8">
                  <c:v>0.89190000000000003</c:v>
                </c:pt>
                <c:pt idx="9">
                  <c:v>0.891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3C0-4651-A07E-F6B0743FA155}"/>
            </c:ext>
          </c:extLst>
        </c:ser>
        <c:ser>
          <c:idx val="1"/>
          <c:order val="1"/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68:$A$77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C$68:$C$77</c:f>
              <c:numCache>
                <c:formatCode>0.00%</c:formatCode>
                <c:ptCount val="10"/>
                <c:pt idx="0">
                  <c:v>8.9999999999999998E-4</c:v>
                </c:pt>
                <c:pt idx="1">
                  <c:v>8.0000000000000004E-4</c:v>
                </c:pt>
                <c:pt idx="2">
                  <c:v>8.9999999999999998E-4</c:v>
                </c:pt>
                <c:pt idx="3">
                  <c:v>6.7000000000000002E-3</c:v>
                </c:pt>
                <c:pt idx="4">
                  <c:v>1.1000000000000001E-3</c:v>
                </c:pt>
                <c:pt idx="5">
                  <c:v>8.0000000000000004E-4</c:v>
                </c:pt>
                <c:pt idx="6">
                  <c:v>5.9999999999999995E-4</c:v>
                </c:pt>
                <c:pt idx="7">
                  <c:v>8.0000000000000004E-4</c:v>
                </c:pt>
                <c:pt idx="8">
                  <c:v>6.9999999999999999E-4</c:v>
                </c:pt>
                <c:pt idx="9">
                  <c:v>6.9999999999999999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3C0-4651-A07E-F6B0743FA155}"/>
            </c:ext>
          </c:extLst>
        </c:ser>
        <c:ser>
          <c:idx val="2"/>
          <c:order val="2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2!$A$68:$A$77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D$68:$D$77</c:f>
              <c:numCache>
                <c:formatCode>0.00%</c:formatCode>
                <c:ptCount val="10"/>
                <c:pt idx="0">
                  <c:v>0.10829999999999999</c:v>
                </c:pt>
                <c:pt idx="1">
                  <c:v>0.1084</c:v>
                </c:pt>
                <c:pt idx="2">
                  <c:v>0.108</c:v>
                </c:pt>
                <c:pt idx="3">
                  <c:v>0.1022</c:v>
                </c:pt>
                <c:pt idx="4">
                  <c:v>0.1079</c:v>
                </c:pt>
                <c:pt idx="5">
                  <c:v>0.10829999999999999</c:v>
                </c:pt>
                <c:pt idx="6">
                  <c:v>0.1084</c:v>
                </c:pt>
                <c:pt idx="7">
                  <c:v>0.10829999999999999</c:v>
                </c:pt>
                <c:pt idx="8">
                  <c:v>0.1074</c:v>
                </c:pt>
                <c:pt idx="9">
                  <c:v>0.10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3C0-4651-A07E-F6B0743FA1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97075808"/>
        <c:axId val="797076136"/>
      </c:barChart>
      <c:catAx>
        <c:axId val="7970758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7076136"/>
        <c:crosses val="autoZero"/>
        <c:auto val="1"/>
        <c:lblAlgn val="ctr"/>
        <c:lblOffset val="100"/>
        <c:noMultiLvlLbl val="0"/>
      </c:catAx>
      <c:valAx>
        <c:axId val="797076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70758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7</TotalTime>
  <Pages>16</Pages>
  <Words>3752</Words>
  <Characters>21388</Characters>
  <Application>Microsoft Office Word</Application>
  <DocSecurity>0</DocSecurity>
  <Lines>178</Lines>
  <Paragraphs>50</Paragraphs>
  <ScaleCrop>false</ScaleCrop>
  <Company/>
  <LinksUpToDate>false</LinksUpToDate>
  <CharactersWithSpaces>2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杜诗熠(Shiyi Du)</cp:lastModifiedBy>
  <cp:revision>4</cp:revision>
  <dcterms:created xsi:type="dcterms:W3CDTF">2018-06-14T08:02:00Z</dcterms:created>
  <dcterms:modified xsi:type="dcterms:W3CDTF">2018-06-19T07:21:00Z</dcterms:modified>
</cp:coreProperties>
</file>